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423" w:rsidRPr="004B4423" w:rsidRDefault="004B4423" w:rsidP="004B4423">
      <w:pPr>
        <w:jc w:val="center"/>
        <w:rPr>
          <w:rFonts w:ascii="Arial" w:hAnsi="Arial" w:cs="Arial"/>
          <w:u w:val="single"/>
        </w:rPr>
      </w:pPr>
      <w:r w:rsidRPr="004B4423">
        <w:rPr>
          <w:rFonts w:ascii="Arial" w:hAnsi="Arial" w:cs="Arial"/>
          <w:u w:val="single"/>
        </w:rPr>
        <w:t>Pre-nuptial and Cohabitation Agreement issues</w:t>
      </w:r>
    </w:p>
    <w:p w:rsidR="004B4423" w:rsidRPr="004B4423" w:rsidRDefault="004B4423" w:rsidP="00B23930">
      <w:pPr>
        <w:rPr>
          <w:rFonts w:ascii="Arial" w:hAnsi="Arial" w:cs="Arial"/>
        </w:rPr>
      </w:pPr>
      <w:r w:rsidRPr="004B4423">
        <w:rPr>
          <w:rFonts w:ascii="Arial" w:hAnsi="Arial" w:cs="Arial"/>
        </w:rPr>
        <w:t>Negotiating</w:t>
      </w:r>
    </w:p>
    <w:p w:rsidR="004B4423" w:rsidRP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Meeting</w:t>
      </w:r>
    </w:p>
    <w:p w:rsidR="004B4423" w:rsidRPr="004B4423" w:rsidRDefault="004B4423" w:rsidP="004B4423">
      <w:pPr>
        <w:rPr>
          <w:rFonts w:ascii="Arial" w:hAnsi="Arial" w:cs="Arial"/>
        </w:rPr>
      </w:pPr>
      <w:r>
        <w:rPr>
          <w:rFonts w:ascii="Arial" w:hAnsi="Arial" w:cs="Arial"/>
        </w:rPr>
        <w:t>Mechanics of Agreement</w:t>
      </w:r>
    </w:p>
    <w:p w:rsidR="00191CC9" w:rsidRPr="00E21CD2" w:rsidRDefault="00B23930" w:rsidP="00E21CD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Applicability pre-</w:t>
      </w:r>
      <w:r w:rsidR="004B4423">
        <w:rPr>
          <w:rFonts w:ascii="Arial" w:hAnsi="Arial" w:cs="Arial"/>
        </w:rPr>
        <w:t>marriage</w:t>
      </w:r>
      <w:r w:rsidRPr="004B4423">
        <w:rPr>
          <w:rFonts w:ascii="Arial" w:hAnsi="Arial" w:cs="Arial"/>
        </w:rPr>
        <w:t xml:space="preserve"> and post-</w:t>
      </w:r>
      <w:r w:rsidR="004B4423">
        <w:rPr>
          <w:rFonts w:ascii="Arial" w:hAnsi="Arial" w:cs="Arial"/>
        </w:rPr>
        <w:t>marriage</w:t>
      </w:r>
      <w:r w:rsidR="00E21CD2">
        <w:rPr>
          <w:rFonts w:ascii="Arial" w:hAnsi="Arial" w:cs="Arial"/>
        </w:rPr>
        <w:t xml:space="preserve">. Convert equity </w:t>
      </w:r>
      <w:r w:rsidR="00E21CD2" w:rsidRPr="00E21CD2">
        <w:rPr>
          <w:rFonts w:ascii="Arial" w:hAnsi="Arial" w:cs="Arial"/>
        </w:rPr>
        <w:t>into exemptions?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What property is separate (land, pre-marriage property, gifts, inheritances, specific</w:t>
      </w:r>
      <w:r>
        <w:rPr>
          <w:rFonts w:ascii="Arial" w:hAnsi="Arial" w:cs="Arial"/>
        </w:rPr>
        <w:t xml:space="preserve"> asset(s)</w:t>
      </w:r>
      <w:r w:rsidRPr="004B442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exchanges, proceeds,</w:t>
      </w:r>
      <w:r w:rsidRPr="004B4423">
        <w:rPr>
          <w:rFonts w:ascii="Arial" w:hAnsi="Arial" w:cs="Arial"/>
        </w:rPr>
        <w:t xml:space="preserve"> all)</w:t>
      </w:r>
      <w:r>
        <w:rPr>
          <w:rFonts w:ascii="Arial" w:hAnsi="Arial" w:cs="Arial"/>
        </w:rPr>
        <w:t>?</w:t>
      </w:r>
    </w:p>
    <w:p w:rsidR="00A93AA4" w:rsidRDefault="00A93AA4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ruly separate, or 50/50 unless registered/purchased separately?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arly inheritances?</w:t>
      </w:r>
    </w:p>
    <w:p w:rsidR="00242210" w:rsidRDefault="002B6A6C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arts invalid if c</w:t>
      </w:r>
      <w:r w:rsidR="00242210">
        <w:rPr>
          <w:rFonts w:ascii="Arial" w:hAnsi="Arial" w:cs="Arial"/>
        </w:rPr>
        <w:t>hildren?</w:t>
      </w:r>
    </w:p>
    <w:p w:rsidR="002B6A6C" w:rsidRPr="002B6A6C" w:rsidRDefault="002B6A6C" w:rsidP="002B6A6C">
      <w:pPr>
        <w:rPr>
          <w:rFonts w:ascii="Arial" w:hAnsi="Arial" w:cs="Arial"/>
        </w:rPr>
      </w:pPr>
      <w:r>
        <w:rPr>
          <w:rFonts w:ascii="Arial" w:hAnsi="Arial" w:cs="Arial"/>
        </w:rPr>
        <w:t>Property</w:t>
      </w:r>
    </w:p>
    <w:p w:rsidR="002B6A6C" w:rsidRDefault="002B6A6C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usinesses</w:t>
      </w:r>
    </w:p>
    <w:p w:rsidR="002B6A6C" w:rsidRPr="004B4423" w:rsidRDefault="002B6A6C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ored eggs/sperm/embryos (address storage costs and retention).</w:t>
      </w:r>
    </w:p>
    <w:p w:rsidR="004B4423" w:rsidRPr="004B4423" w:rsidRDefault="004B4423" w:rsidP="004B4423">
      <w:pPr>
        <w:rPr>
          <w:rFonts w:ascii="Arial" w:hAnsi="Arial" w:cs="Arial"/>
        </w:rPr>
      </w:pPr>
      <w:r w:rsidRPr="004B4423">
        <w:rPr>
          <w:rFonts w:ascii="Arial" w:hAnsi="Arial" w:cs="Arial"/>
        </w:rPr>
        <w:t>Separation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Notice period to leave land?</w:t>
      </w:r>
    </w:p>
    <w:p w:rsidR="00BE3D60" w:rsidRDefault="00BE3D60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orced sale of land, option to purchase, accept offers within 10%?</w:t>
      </w:r>
    </w:p>
    <w:p w:rsidR="004B4423" w:rsidRDefault="004B4423" w:rsidP="004B442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Spousal support on separation?</w:t>
      </w:r>
      <w:r w:rsidR="006B4B64">
        <w:rPr>
          <w:rFonts w:ascii="Arial" w:hAnsi="Arial" w:cs="Arial"/>
        </w:rPr>
        <w:t xml:space="preserve">  Or none if within x years?</w:t>
      </w:r>
    </w:p>
    <w:p w:rsidR="004B4423" w:rsidRDefault="004B4423" w:rsidP="004B442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usiness interests?</w:t>
      </w:r>
    </w:p>
    <w:p w:rsidR="004B4423" w:rsidRDefault="004B4423" w:rsidP="004B442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PP credits?</w:t>
      </w:r>
    </w:p>
    <w:p w:rsidR="00242210" w:rsidRPr="004B4423" w:rsidRDefault="00242210" w:rsidP="004B442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Joint property/debts?</w:t>
      </w:r>
    </w:p>
    <w:p w:rsidR="004B4423" w:rsidRPr="004B4423" w:rsidRDefault="004B4423" w:rsidP="004B4423">
      <w:pPr>
        <w:rPr>
          <w:rFonts w:ascii="Arial" w:hAnsi="Arial" w:cs="Arial"/>
        </w:rPr>
      </w:pPr>
      <w:r w:rsidRPr="004B4423">
        <w:rPr>
          <w:rFonts w:ascii="Arial" w:hAnsi="Arial" w:cs="Arial"/>
        </w:rPr>
        <w:t>Death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nsidered separation event?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Life estate after death?</w:t>
      </w:r>
    </w:p>
    <w:p w:rsidR="00150280" w:rsidRDefault="00150280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state bequests on death?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nger notice period to leave land?</w:t>
      </w:r>
    </w:p>
    <w:p w:rsid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Monthly payment to estate?</w:t>
      </w:r>
    </w:p>
    <w:p w:rsidR="004B4423" w:rsidRPr="004B4423" w:rsidRDefault="004B4423" w:rsidP="00B239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upport on death?</w:t>
      </w:r>
    </w:p>
    <w:p w:rsidR="00B23930" w:rsidRDefault="004B4423">
      <w:pPr>
        <w:rPr>
          <w:rFonts w:ascii="Arial" w:hAnsi="Arial" w:cs="Arial"/>
        </w:rPr>
      </w:pPr>
      <w:r>
        <w:rPr>
          <w:rFonts w:ascii="Arial" w:hAnsi="Arial" w:cs="Arial"/>
        </w:rPr>
        <w:t>Enforceability</w:t>
      </w:r>
    </w:p>
    <w:p w:rsidR="004B4423" w:rsidRDefault="004B4423" w:rsidP="004B442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B4423">
        <w:rPr>
          <w:rFonts w:ascii="Arial" w:hAnsi="Arial" w:cs="Arial"/>
        </w:rPr>
        <w:t>Disclosure</w:t>
      </w:r>
    </w:p>
    <w:p w:rsidR="00242210" w:rsidRDefault="004B4423" w:rsidP="004B442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ill</w:t>
      </w:r>
    </w:p>
    <w:p w:rsidR="00242210" w:rsidRDefault="00242210" w:rsidP="00242210">
      <w:pPr>
        <w:rPr>
          <w:rFonts w:ascii="Arial" w:hAnsi="Arial" w:cs="Arial"/>
        </w:rPr>
      </w:pPr>
      <w:bookmarkStart w:id="0" w:name="_GoBack"/>
      <w:bookmarkEnd w:id="0"/>
    </w:p>
    <w:sectPr w:rsidR="0024221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6812" w:rsidRDefault="00DC6812" w:rsidP="00F44098">
      <w:pPr>
        <w:spacing w:after="0" w:line="240" w:lineRule="auto"/>
      </w:pPr>
      <w:r>
        <w:separator/>
      </w:r>
    </w:p>
  </w:endnote>
  <w:endnote w:type="continuationSeparator" w:id="0">
    <w:p w:rsidR="00DC6812" w:rsidRDefault="00DC6812" w:rsidP="00F44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098" w:rsidRPr="00580061" w:rsidRDefault="00F44098" w:rsidP="00F44098">
    <w:pPr>
      <w:pStyle w:val="Footer"/>
      <w:jc w:val="right"/>
      <w:rPr>
        <w:rFonts w:cs="Calibri"/>
        <w:color w:val="A6A6A6"/>
        <w:sz w:val="20"/>
      </w:rPr>
    </w:pPr>
    <w:r w:rsidRPr="00580061">
      <w:rPr>
        <w:rFonts w:cs="Calibri"/>
        <w:color w:val="A6A6A6"/>
        <w:sz w:val="20"/>
      </w:rPr>
      <w:t>precedent by Ken Proudman of the Miller Boileau Family Law Group</w:t>
    </w:r>
  </w:p>
  <w:p w:rsidR="00F44098" w:rsidRPr="00F44098" w:rsidRDefault="00F44098" w:rsidP="00F44098">
    <w:pPr>
      <w:pStyle w:val="Footer"/>
      <w:jc w:val="right"/>
      <w:rPr>
        <w:rFonts w:cs="Calibri"/>
        <w:color w:val="A6A6A6"/>
        <w:sz w:val="20"/>
      </w:rPr>
    </w:pPr>
    <w:r w:rsidRPr="00580061">
      <w:rPr>
        <w:rFonts w:cs="Calibri"/>
        <w:color w:val="A6A6A6"/>
        <w:sz w:val="20"/>
      </w:rPr>
      <w:t xml:space="preserve">editable version located at </w:t>
    </w:r>
    <w:hyperlink r:id="rId1" w:history="1">
      <w:r w:rsidRPr="00580061">
        <w:rPr>
          <w:rStyle w:val="Hyperlink"/>
          <w:rFonts w:cs="Calibri"/>
          <w:sz w:val="20"/>
        </w:rPr>
        <w:t>www.familycounsel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6812" w:rsidRDefault="00DC6812" w:rsidP="00F44098">
      <w:pPr>
        <w:spacing w:after="0" w:line="240" w:lineRule="auto"/>
      </w:pPr>
      <w:r>
        <w:separator/>
      </w:r>
    </w:p>
  </w:footnote>
  <w:footnote w:type="continuationSeparator" w:id="0">
    <w:p w:rsidR="00DC6812" w:rsidRDefault="00DC6812" w:rsidP="00F440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E2E0D"/>
    <w:multiLevelType w:val="hybridMultilevel"/>
    <w:tmpl w:val="C0B809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672097"/>
    <w:multiLevelType w:val="hybridMultilevel"/>
    <w:tmpl w:val="F7C25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MTU3MzYyszC0MDVW0lEKTi0uzszPAykwrAUABVjKpCwAAAA="/>
  </w:docVars>
  <w:rsids>
    <w:rsidRoot w:val="00B23930"/>
    <w:rsid w:val="00000581"/>
    <w:rsid w:val="000011DE"/>
    <w:rsid w:val="00001898"/>
    <w:rsid w:val="000018C8"/>
    <w:rsid w:val="00001A0B"/>
    <w:rsid w:val="00001D58"/>
    <w:rsid w:val="000027F2"/>
    <w:rsid w:val="00002BD9"/>
    <w:rsid w:val="0000308B"/>
    <w:rsid w:val="0000390D"/>
    <w:rsid w:val="00003E1F"/>
    <w:rsid w:val="0000405C"/>
    <w:rsid w:val="0000411C"/>
    <w:rsid w:val="00004173"/>
    <w:rsid w:val="000042E1"/>
    <w:rsid w:val="00004E27"/>
    <w:rsid w:val="0000579E"/>
    <w:rsid w:val="00005D1D"/>
    <w:rsid w:val="000061A0"/>
    <w:rsid w:val="00006855"/>
    <w:rsid w:val="000077E9"/>
    <w:rsid w:val="00007C25"/>
    <w:rsid w:val="00010BD3"/>
    <w:rsid w:val="00010E24"/>
    <w:rsid w:val="00010E80"/>
    <w:rsid w:val="00010EF2"/>
    <w:rsid w:val="00011A6A"/>
    <w:rsid w:val="0001204F"/>
    <w:rsid w:val="00012E54"/>
    <w:rsid w:val="00012E64"/>
    <w:rsid w:val="00014254"/>
    <w:rsid w:val="00014490"/>
    <w:rsid w:val="00014D03"/>
    <w:rsid w:val="00014D28"/>
    <w:rsid w:val="00015585"/>
    <w:rsid w:val="00015786"/>
    <w:rsid w:val="00015A19"/>
    <w:rsid w:val="00015DC1"/>
    <w:rsid w:val="00015DC8"/>
    <w:rsid w:val="0001625F"/>
    <w:rsid w:val="00016767"/>
    <w:rsid w:val="0002018E"/>
    <w:rsid w:val="00020C59"/>
    <w:rsid w:val="00020EBF"/>
    <w:rsid w:val="00021398"/>
    <w:rsid w:val="00021EF0"/>
    <w:rsid w:val="0002238F"/>
    <w:rsid w:val="000225A9"/>
    <w:rsid w:val="00022A70"/>
    <w:rsid w:val="00022F58"/>
    <w:rsid w:val="00023241"/>
    <w:rsid w:val="00023EB3"/>
    <w:rsid w:val="00025E47"/>
    <w:rsid w:val="00025F65"/>
    <w:rsid w:val="00026328"/>
    <w:rsid w:val="0002652E"/>
    <w:rsid w:val="00026865"/>
    <w:rsid w:val="000272B1"/>
    <w:rsid w:val="00027739"/>
    <w:rsid w:val="00027D03"/>
    <w:rsid w:val="0003005D"/>
    <w:rsid w:val="00030202"/>
    <w:rsid w:val="0003041D"/>
    <w:rsid w:val="00030836"/>
    <w:rsid w:val="000309C4"/>
    <w:rsid w:val="00030EBF"/>
    <w:rsid w:val="00031138"/>
    <w:rsid w:val="000311D1"/>
    <w:rsid w:val="000320FC"/>
    <w:rsid w:val="00032769"/>
    <w:rsid w:val="000329E5"/>
    <w:rsid w:val="00032DED"/>
    <w:rsid w:val="00033232"/>
    <w:rsid w:val="0003361D"/>
    <w:rsid w:val="000341D9"/>
    <w:rsid w:val="00035BA0"/>
    <w:rsid w:val="00036FB9"/>
    <w:rsid w:val="0003704F"/>
    <w:rsid w:val="00037530"/>
    <w:rsid w:val="00037698"/>
    <w:rsid w:val="00037734"/>
    <w:rsid w:val="00037961"/>
    <w:rsid w:val="00037ACC"/>
    <w:rsid w:val="00037C41"/>
    <w:rsid w:val="000401E1"/>
    <w:rsid w:val="00040CA8"/>
    <w:rsid w:val="00040DEA"/>
    <w:rsid w:val="0004123E"/>
    <w:rsid w:val="000417DC"/>
    <w:rsid w:val="0004181A"/>
    <w:rsid w:val="00042408"/>
    <w:rsid w:val="0004242D"/>
    <w:rsid w:val="0004312D"/>
    <w:rsid w:val="00043F1E"/>
    <w:rsid w:val="00044D30"/>
    <w:rsid w:val="00044ED8"/>
    <w:rsid w:val="00044F6A"/>
    <w:rsid w:val="00045950"/>
    <w:rsid w:val="00045D00"/>
    <w:rsid w:val="00046176"/>
    <w:rsid w:val="0004689C"/>
    <w:rsid w:val="00046FCE"/>
    <w:rsid w:val="000501A0"/>
    <w:rsid w:val="000501E1"/>
    <w:rsid w:val="00050A22"/>
    <w:rsid w:val="00050B83"/>
    <w:rsid w:val="00050D20"/>
    <w:rsid w:val="00052AA5"/>
    <w:rsid w:val="00053CFC"/>
    <w:rsid w:val="0005411D"/>
    <w:rsid w:val="00054C8C"/>
    <w:rsid w:val="00054E79"/>
    <w:rsid w:val="00055118"/>
    <w:rsid w:val="00055D0C"/>
    <w:rsid w:val="000572F5"/>
    <w:rsid w:val="0005754D"/>
    <w:rsid w:val="0006050D"/>
    <w:rsid w:val="000609E7"/>
    <w:rsid w:val="00061332"/>
    <w:rsid w:val="000618BA"/>
    <w:rsid w:val="0006335E"/>
    <w:rsid w:val="000634A4"/>
    <w:rsid w:val="00063A5E"/>
    <w:rsid w:val="00064F72"/>
    <w:rsid w:val="000650AC"/>
    <w:rsid w:val="00065A1F"/>
    <w:rsid w:val="00065CC9"/>
    <w:rsid w:val="000661AA"/>
    <w:rsid w:val="00067A52"/>
    <w:rsid w:val="00070C5A"/>
    <w:rsid w:val="00071615"/>
    <w:rsid w:val="0007182C"/>
    <w:rsid w:val="00071EAE"/>
    <w:rsid w:val="0007207F"/>
    <w:rsid w:val="0007287A"/>
    <w:rsid w:val="00073013"/>
    <w:rsid w:val="00073361"/>
    <w:rsid w:val="00073DC1"/>
    <w:rsid w:val="000740FD"/>
    <w:rsid w:val="000761E8"/>
    <w:rsid w:val="000774C4"/>
    <w:rsid w:val="000800FB"/>
    <w:rsid w:val="00081043"/>
    <w:rsid w:val="0008142F"/>
    <w:rsid w:val="000814D4"/>
    <w:rsid w:val="000822D5"/>
    <w:rsid w:val="0008282A"/>
    <w:rsid w:val="000829B7"/>
    <w:rsid w:val="00083154"/>
    <w:rsid w:val="00084022"/>
    <w:rsid w:val="00086107"/>
    <w:rsid w:val="00090541"/>
    <w:rsid w:val="00091421"/>
    <w:rsid w:val="00091946"/>
    <w:rsid w:val="00091D2C"/>
    <w:rsid w:val="00092F7C"/>
    <w:rsid w:val="00093664"/>
    <w:rsid w:val="000938CF"/>
    <w:rsid w:val="00093E48"/>
    <w:rsid w:val="0009442F"/>
    <w:rsid w:val="00094C6F"/>
    <w:rsid w:val="00094D9C"/>
    <w:rsid w:val="00094E81"/>
    <w:rsid w:val="0009507C"/>
    <w:rsid w:val="000950C7"/>
    <w:rsid w:val="00095938"/>
    <w:rsid w:val="000959C0"/>
    <w:rsid w:val="0009612B"/>
    <w:rsid w:val="00096325"/>
    <w:rsid w:val="000965D8"/>
    <w:rsid w:val="00096872"/>
    <w:rsid w:val="0009728C"/>
    <w:rsid w:val="00097892"/>
    <w:rsid w:val="00097C66"/>
    <w:rsid w:val="00097F52"/>
    <w:rsid w:val="000A06AF"/>
    <w:rsid w:val="000A1118"/>
    <w:rsid w:val="000A1886"/>
    <w:rsid w:val="000A19CB"/>
    <w:rsid w:val="000A1CE1"/>
    <w:rsid w:val="000A2B11"/>
    <w:rsid w:val="000A300D"/>
    <w:rsid w:val="000A33C4"/>
    <w:rsid w:val="000A3887"/>
    <w:rsid w:val="000A41A9"/>
    <w:rsid w:val="000A469A"/>
    <w:rsid w:val="000A475B"/>
    <w:rsid w:val="000A528F"/>
    <w:rsid w:val="000A544A"/>
    <w:rsid w:val="000A5E26"/>
    <w:rsid w:val="000A61F5"/>
    <w:rsid w:val="000A62F7"/>
    <w:rsid w:val="000A6895"/>
    <w:rsid w:val="000A6A63"/>
    <w:rsid w:val="000A6D92"/>
    <w:rsid w:val="000A789B"/>
    <w:rsid w:val="000A7DF1"/>
    <w:rsid w:val="000B075D"/>
    <w:rsid w:val="000B0ABE"/>
    <w:rsid w:val="000B138F"/>
    <w:rsid w:val="000B1B5A"/>
    <w:rsid w:val="000B1E5E"/>
    <w:rsid w:val="000B22A4"/>
    <w:rsid w:val="000B27B5"/>
    <w:rsid w:val="000B2C5F"/>
    <w:rsid w:val="000B3B09"/>
    <w:rsid w:val="000B3CB3"/>
    <w:rsid w:val="000B4B5D"/>
    <w:rsid w:val="000B5BA3"/>
    <w:rsid w:val="000B5D10"/>
    <w:rsid w:val="000B7CF2"/>
    <w:rsid w:val="000C0D4E"/>
    <w:rsid w:val="000C1D0C"/>
    <w:rsid w:val="000C213B"/>
    <w:rsid w:val="000C2950"/>
    <w:rsid w:val="000C32EA"/>
    <w:rsid w:val="000C3FE3"/>
    <w:rsid w:val="000C4639"/>
    <w:rsid w:val="000C645B"/>
    <w:rsid w:val="000C6E53"/>
    <w:rsid w:val="000C7AC7"/>
    <w:rsid w:val="000C7EC9"/>
    <w:rsid w:val="000C7F43"/>
    <w:rsid w:val="000D02DD"/>
    <w:rsid w:val="000D096D"/>
    <w:rsid w:val="000D0AEC"/>
    <w:rsid w:val="000D1496"/>
    <w:rsid w:val="000D2ECD"/>
    <w:rsid w:val="000D3410"/>
    <w:rsid w:val="000D34B2"/>
    <w:rsid w:val="000D3602"/>
    <w:rsid w:val="000D362F"/>
    <w:rsid w:val="000D3A1E"/>
    <w:rsid w:val="000D4298"/>
    <w:rsid w:val="000D56CA"/>
    <w:rsid w:val="000D650D"/>
    <w:rsid w:val="000D680A"/>
    <w:rsid w:val="000D7117"/>
    <w:rsid w:val="000D7A48"/>
    <w:rsid w:val="000D7DA1"/>
    <w:rsid w:val="000D7FD8"/>
    <w:rsid w:val="000E0237"/>
    <w:rsid w:val="000E04D8"/>
    <w:rsid w:val="000E06D3"/>
    <w:rsid w:val="000E0F49"/>
    <w:rsid w:val="000E1010"/>
    <w:rsid w:val="000E2BE2"/>
    <w:rsid w:val="000E2D18"/>
    <w:rsid w:val="000E3417"/>
    <w:rsid w:val="000E3B3A"/>
    <w:rsid w:val="000E57C7"/>
    <w:rsid w:val="000E58C1"/>
    <w:rsid w:val="000E5C76"/>
    <w:rsid w:val="000E660D"/>
    <w:rsid w:val="000E6B32"/>
    <w:rsid w:val="000E6C8A"/>
    <w:rsid w:val="000E6F35"/>
    <w:rsid w:val="000E73C0"/>
    <w:rsid w:val="000E780A"/>
    <w:rsid w:val="000E7B12"/>
    <w:rsid w:val="000F05AA"/>
    <w:rsid w:val="000F0ACF"/>
    <w:rsid w:val="000F0B3C"/>
    <w:rsid w:val="000F18AE"/>
    <w:rsid w:val="000F261E"/>
    <w:rsid w:val="000F2E53"/>
    <w:rsid w:val="000F33DF"/>
    <w:rsid w:val="000F37EC"/>
    <w:rsid w:val="000F3E64"/>
    <w:rsid w:val="000F491F"/>
    <w:rsid w:val="000F5090"/>
    <w:rsid w:val="000F52A4"/>
    <w:rsid w:val="000F5508"/>
    <w:rsid w:val="000F569C"/>
    <w:rsid w:val="000F58D7"/>
    <w:rsid w:val="000F5B4A"/>
    <w:rsid w:val="000F6580"/>
    <w:rsid w:val="000F76C5"/>
    <w:rsid w:val="000F786F"/>
    <w:rsid w:val="00100492"/>
    <w:rsid w:val="001007D3"/>
    <w:rsid w:val="00100D87"/>
    <w:rsid w:val="00101B21"/>
    <w:rsid w:val="00101E42"/>
    <w:rsid w:val="00102F01"/>
    <w:rsid w:val="00103D0B"/>
    <w:rsid w:val="0010430C"/>
    <w:rsid w:val="001047C9"/>
    <w:rsid w:val="00104813"/>
    <w:rsid w:val="00105085"/>
    <w:rsid w:val="0010514A"/>
    <w:rsid w:val="001051AB"/>
    <w:rsid w:val="001055A5"/>
    <w:rsid w:val="00105B76"/>
    <w:rsid w:val="0010609A"/>
    <w:rsid w:val="00106B45"/>
    <w:rsid w:val="001071E9"/>
    <w:rsid w:val="001100DB"/>
    <w:rsid w:val="00110771"/>
    <w:rsid w:val="00111ABD"/>
    <w:rsid w:val="00111CD0"/>
    <w:rsid w:val="00113B5B"/>
    <w:rsid w:val="00113FD0"/>
    <w:rsid w:val="001154DB"/>
    <w:rsid w:val="00115981"/>
    <w:rsid w:val="00115C3F"/>
    <w:rsid w:val="00115E28"/>
    <w:rsid w:val="00116440"/>
    <w:rsid w:val="00116C8D"/>
    <w:rsid w:val="001170A8"/>
    <w:rsid w:val="0011730B"/>
    <w:rsid w:val="00120BC0"/>
    <w:rsid w:val="0012182A"/>
    <w:rsid w:val="0012202B"/>
    <w:rsid w:val="00122C26"/>
    <w:rsid w:val="00122D38"/>
    <w:rsid w:val="00122F2C"/>
    <w:rsid w:val="00123378"/>
    <w:rsid w:val="00123799"/>
    <w:rsid w:val="00123854"/>
    <w:rsid w:val="00124949"/>
    <w:rsid w:val="00124BD4"/>
    <w:rsid w:val="00124DB6"/>
    <w:rsid w:val="001257B3"/>
    <w:rsid w:val="00125CB7"/>
    <w:rsid w:val="0012621B"/>
    <w:rsid w:val="00126B09"/>
    <w:rsid w:val="00126C75"/>
    <w:rsid w:val="00130B5F"/>
    <w:rsid w:val="001316EE"/>
    <w:rsid w:val="00131BE4"/>
    <w:rsid w:val="00132843"/>
    <w:rsid w:val="001335F6"/>
    <w:rsid w:val="00133844"/>
    <w:rsid w:val="0013427E"/>
    <w:rsid w:val="00134CFE"/>
    <w:rsid w:val="001368A3"/>
    <w:rsid w:val="00137752"/>
    <w:rsid w:val="00137F46"/>
    <w:rsid w:val="001401B5"/>
    <w:rsid w:val="001404E4"/>
    <w:rsid w:val="00140B40"/>
    <w:rsid w:val="0014163F"/>
    <w:rsid w:val="001416DF"/>
    <w:rsid w:val="00141D3B"/>
    <w:rsid w:val="00142C1C"/>
    <w:rsid w:val="00145D4F"/>
    <w:rsid w:val="001467E1"/>
    <w:rsid w:val="00147C5F"/>
    <w:rsid w:val="00150280"/>
    <w:rsid w:val="00150D3C"/>
    <w:rsid w:val="0015218B"/>
    <w:rsid w:val="00152380"/>
    <w:rsid w:val="001524E2"/>
    <w:rsid w:val="00153D42"/>
    <w:rsid w:val="001544B2"/>
    <w:rsid w:val="00156E95"/>
    <w:rsid w:val="00157009"/>
    <w:rsid w:val="00157821"/>
    <w:rsid w:val="00160027"/>
    <w:rsid w:val="00160563"/>
    <w:rsid w:val="00161047"/>
    <w:rsid w:val="001611DA"/>
    <w:rsid w:val="00161A09"/>
    <w:rsid w:val="00161D40"/>
    <w:rsid w:val="00161F85"/>
    <w:rsid w:val="00162BE5"/>
    <w:rsid w:val="001632E2"/>
    <w:rsid w:val="00163684"/>
    <w:rsid w:val="00165070"/>
    <w:rsid w:val="001651BD"/>
    <w:rsid w:val="00165E9C"/>
    <w:rsid w:val="0016670D"/>
    <w:rsid w:val="00166975"/>
    <w:rsid w:val="00167D11"/>
    <w:rsid w:val="00167D65"/>
    <w:rsid w:val="0017039C"/>
    <w:rsid w:val="001704AE"/>
    <w:rsid w:val="00170B15"/>
    <w:rsid w:val="00171326"/>
    <w:rsid w:val="0017210C"/>
    <w:rsid w:val="00172FD6"/>
    <w:rsid w:val="0017326A"/>
    <w:rsid w:val="00173372"/>
    <w:rsid w:val="00173719"/>
    <w:rsid w:val="001739DC"/>
    <w:rsid w:val="00173FF9"/>
    <w:rsid w:val="001746FD"/>
    <w:rsid w:val="001756E3"/>
    <w:rsid w:val="00175A07"/>
    <w:rsid w:val="00175C34"/>
    <w:rsid w:val="00175E5A"/>
    <w:rsid w:val="00176382"/>
    <w:rsid w:val="00176B24"/>
    <w:rsid w:val="00180117"/>
    <w:rsid w:val="00180791"/>
    <w:rsid w:val="00181746"/>
    <w:rsid w:val="00181B54"/>
    <w:rsid w:val="001829B7"/>
    <w:rsid w:val="00182DF7"/>
    <w:rsid w:val="00184775"/>
    <w:rsid w:val="00185568"/>
    <w:rsid w:val="00185892"/>
    <w:rsid w:val="001860B0"/>
    <w:rsid w:val="0018678B"/>
    <w:rsid w:val="00186A05"/>
    <w:rsid w:val="00186DB0"/>
    <w:rsid w:val="001873BA"/>
    <w:rsid w:val="00191C72"/>
    <w:rsid w:val="00191CC9"/>
    <w:rsid w:val="0019202C"/>
    <w:rsid w:val="001920F9"/>
    <w:rsid w:val="00192777"/>
    <w:rsid w:val="00192A0B"/>
    <w:rsid w:val="00192ADD"/>
    <w:rsid w:val="0019485B"/>
    <w:rsid w:val="00194C34"/>
    <w:rsid w:val="00194D1F"/>
    <w:rsid w:val="00194FB4"/>
    <w:rsid w:val="001955F7"/>
    <w:rsid w:val="0019565F"/>
    <w:rsid w:val="0019623E"/>
    <w:rsid w:val="0019639D"/>
    <w:rsid w:val="00196C40"/>
    <w:rsid w:val="00196DF9"/>
    <w:rsid w:val="001976DA"/>
    <w:rsid w:val="001A0D2A"/>
    <w:rsid w:val="001A10AC"/>
    <w:rsid w:val="001A1BD5"/>
    <w:rsid w:val="001A1E38"/>
    <w:rsid w:val="001A2885"/>
    <w:rsid w:val="001A3343"/>
    <w:rsid w:val="001A5FB1"/>
    <w:rsid w:val="001A6D92"/>
    <w:rsid w:val="001A7693"/>
    <w:rsid w:val="001A7F26"/>
    <w:rsid w:val="001B15E3"/>
    <w:rsid w:val="001B1628"/>
    <w:rsid w:val="001B1DDE"/>
    <w:rsid w:val="001B1EA2"/>
    <w:rsid w:val="001B26C2"/>
    <w:rsid w:val="001B31EA"/>
    <w:rsid w:val="001B34DE"/>
    <w:rsid w:val="001B3B8C"/>
    <w:rsid w:val="001B3CD3"/>
    <w:rsid w:val="001B4588"/>
    <w:rsid w:val="001B45A3"/>
    <w:rsid w:val="001B54DA"/>
    <w:rsid w:val="001B5E35"/>
    <w:rsid w:val="001B6687"/>
    <w:rsid w:val="001B73B9"/>
    <w:rsid w:val="001B74F4"/>
    <w:rsid w:val="001B7571"/>
    <w:rsid w:val="001B7868"/>
    <w:rsid w:val="001C0C56"/>
    <w:rsid w:val="001C1301"/>
    <w:rsid w:val="001C1CF4"/>
    <w:rsid w:val="001C287D"/>
    <w:rsid w:val="001C2FC8"/>
    <w:rsid w:val="001C373D"/>
    <w:rsid w:val="001C38FF"/>
    <w:rsid w:val="001C3E7D"/>
    <w:rsid w:val="001C41D6"/>
    <w:rsid w:val="001C4AA7"/>
    <w:rsid w:val="001C59BC"/>
    <w:rsid w:val="001C73C5"/>
    <w:rsid w:val="001C7763"/>
    <w:rsid w:val="001C7A02"/>
    <w:rsid w:val="001C7AFF"/>
    <w:rsid w:val="001D03E8"/>
    <w:rsid w:val="001D3561"/>
    <w:rsid w:val="001D37F4"/>
    <w:rsid w:val="001D39EC"/>
    <w:rsid w:val="001D3BC5"/>
    <w:rsid w:val="001D3BD6"/>
    <w:rsid w:val="001D3FB1"/>
    <w:rsid w:val="001D44BC"/>
    <w:rsid w:val="001D5804"/>
    <w:rsid w:val="001D7856"/>
    <w:rsid w:val="001D790D"/>
    <w:rsid w:val="001D7A1A"/>
    <w:rsid w:val="001E18D6"/>
    <w:rsid w:val="001E3977"/>
    <w:rsid w:val="001E3B8F"/>
    <w:rsid w:val="001E5253"/>
    <w:rsid w:val="001E797B"/>
    <w:rsid w:val="001F0A0A"/>
    <w:rsid w:val="001F0FF3"/>
    <w:rsid w:val="001F1507"/>
    <w:rsid w:val="001F1691"/>
    <w:rsid w:val="001F2E64"/>
    <w:rsid w:val="001F3043"/>
    <w:rsid w:val="001F328D"/>
    <w:rsid w:val="001F3544"/>
    <w:rsid w:val="001F3709"/>
    <w:rsid w:val="001F4024"/>
    <w:rsid w:val="001F4055"/>
    <w:rsid w:val="001F4698"/>
    <w:rsid w:val="001F47C5"/>
    <w:rsid w:val="001F4D24"/>
    <w:rsid w:val="001F5329"/>
    <w:rsid w:val="001F53C2"/>
    <w:rsid w:val="001F7006"/>
    <w:rsid w:val="001F7648"/>
    <w:rsid w:val="00200522"/>
    <w:rsid w:val="002008E8"/>
    <w:rsid w:val="0020199F"/>
    <w:rsid w:val="002029D4"/>
    <w:rsid w:val="00202BC8"/>
    <w:rsid w:val="0020322F"/>
    <w:rsid w:val="0020378E"/>
    <w:rsid w:val="002038DD"/>
    <w:rsid w:val="00204178"/>
    <w:rsid w:val="00204683"/>
    <w:rsid w:val="00204C3B"/>
    <w:rsid w:val="00204F87"/>
    <w:rsid w:val="00205015"/>
    <w:rsid w:val="00205359"/>
    <w:rsid w:val="00205E03"/>
    <w:rsid w:val="00206D55"/>
    <w:rsid w:val="002076E0"/>
    <w:rsid w:val="00207E17"/>
    <w:rsid w:val="002109D9"/>
    <w:rsid w:val="00210E18"/>
    <w:rsid w:val="00210F73"/>
    <w:rsid w:val="00211193"/>
    <w:rsid w:val="002120A7"/>
    <w:rsid w:val="002120C0"/>
    <w:rsid w:val="0021285C"/>
    <w:rsid w:val="00213723"/>
    <w:rsid w:val="00213805"/>
    <w:rsid w:val="0021386B"/>
    <w:rsid w:val="002140CE"/>
    <w:rsid w:val="0021485F"/>
    <w:rsid w:val="002165E4"/>
    <w:rsid w:val="0021674A"/>
    <w:rsid w:val="002176E7"/>
    <w:rsid w:val="0021775C"/>
    <w:rsid w:val="00220024"/>
    <w:rsid w:val="002205EA"/>
    <w:rsid w:val="00222E71"/>
    <w:rsid w:val="00224378"/>
    <w:rsid w:val="00225F6F"/>
    <w:rsid w:val="00226AAA"/>
    <w:rsid w:val="00227BB1"/>
    <w:rsid w:val="002304DB"/>
    <w:rsid w:val="00230BB2"/>
    <w:rsid w:val="00230CF0"/>
    <w:rsid w:val="002326C1"/>
    <w:rsid w:val="002330DE"/>
    <w:rsid w:val="00233681"/>
    <w:rsid w:val="00235DA1"/>
    <w:rsid w:val="00235F29"/>
    <w:rsid w:val="00236828"/>
    <w:rsid w:val="002370A9"/>
    <w:rsid w:val="00237511"/>
    <w:rsid w:val="0024054B"/>
    <w:rsid w:val="00240FD9"/>
    <w:rsid w:val="002412B9"/>
    <w:rsid w:val="0024162F"/>
    <w:rsid w:val="00242210"/>
    <w:rsid w:val="00243CE7"/>
    <w:rsid w:val="00243D44"/>
    <w:rsid w:val="00244945"/>
    <w:rsid w:val="00244DF5"/>
    <w:rsid w:val="00244FDC"/>
    <w:rsid w:val="00244FF5"/>
    <w:rsid w:val="00246676"/>
    <w:rsid w:val="00246EEE"/>
    <w:rsid w:val="0024780F"/>
    <w:rsid w:val="00247B43"/>
    <w:rsid w:val="002504D8"/>
    <w:rsid w:val="00250527"/>
    <w:rsid w:val="0025052D"/>
    <w:rsid w:val="00251453"/>
    <w:rsid w:val="002516A0"/>
    <w:rsid w:val="0025174E"/>
    <w:rsid w:val="00251796"/>
    <w:rsid w:val="00252916"/>
    <w:rsid w:val="002529A6"/>
    <w:rsid w:val="00252A2F"/>
    <w:rsid w:val="00252A33"/>
    <w:rsid w:val="00253119"/>
    <w:rsid w:val="002538A5"/>
    <w:rsid w:val="00253B0D"/>
    <w:rsid w:val="002556FD"/>
    <w:rsid w:val="00256A7D"/>
    <w:rsid w:val="002571D0"/>
    <w:rsid w:val="00257BAA"/>
    <w:rsid w:val="002606C2"/>
    <w:rsid w:val="002628B7"/>
    <w:rsid w:val="00264929"/>
    <w:rsid w:val="00265865"/>
    <w:rsid w:val="00265A14"/>
    <w:rsid w:val="00266432"/>
    <w:rsid w:val="00266518"/>
    <w:rsid w:val="00266925"/>
    <w:rsid w:val="00266B0A"/>
    <w:rsid w:val="00266C56"/>
    <w:rsid w:val="00266CBB"/>
    <w:rsid w:val="00266F35"/>
    <w:rsid w:val="00266F39"/>
    <w:rsid w:val="0027048A"/>
    <w:rsid w:val="002718AF"/>
    <w:rsid w:val="00272FBB"/>
    <w:rsid w:val="00273483"/>
    <w:rsid w:val="00273FD0"/>
    <w:rsid w:val="0027428B"/>
    <w:rsid w:val="00274FAC"/>
    <w:rsid w:val="00275566"/>
    <w:rsid w:val="0027587E"/>
    <w:rsid w:val="002762C8"/>
    <w:rsid w:val="00276FEE"/>
    <w:rsid w:val="00277202"/>
    <w:rsid w:val="00277DB1"/>
    <w:rsid w:val="002802B0"/>
    <w:rsid w:val="0028083E"/>
    <w:rsid w:val="002819A7"/>
    <w:rsid w:val="00281D65"/>
    <w:rsid w:val="00282B0F"/>
    <w:rsid w:val="00283104"/>
    <w:rsid w:val="00283E4E"/>
    <w:rsid w:val="0028472A"/>
    <w:rsid w:val="0028504A"/>
    <w:rsid w:val="00285BDD"/>
    <w:rsid w:val="00285ED5"/>
    <w:rsid w:val="00287076"/>
    <w:rsid w:val="00287913"/>
    <w:rsid w:val="00287D79"/>
    <w:rsid w:val="0029069E"/>
    <w:rsid w:val="00291449"/>
    <w:rsid w:val="002921EF"/>
    <w:rsid w:val="00292560"/>
    <w:rsid w:val="00292EBA"/>
    <w:rsid w:val="002931BC"/>
    <w:rsid w:val="00293652"/>
    <w:rsid w:val="00293B06"/>
    <w:rsid w:val="00294D4D"/>
    <w:rsid w:val="00294E3E"/>
    <w:rsid w:val="00294EB2"/>
    <w:rsid w:val="002A071A"/>
    <w:rsid w:val="002A0955"/>
    <w:rsid w:val="002A1473"/>
    <w:rsid w:val="002A1E5A"/>
    <w:rsid w:val="002A257A"/>
    <w:rsid w:val="002A27D1"/>
    <w:rsid w:val="002A29AE"/>
    <w:rsid w:val="002A3A83"/>
    <w:rsid w:val="002A44D6"/>
    <w:rsid w:val="002A58A8"/>
    <w:rsid w:val="002A5B42"/>
    <w:rsid w:val="002A6C81"/>
    <w:rsid w:val="002A7557"/>
    <w:rsid w:val="002A7AAF"/>
    <w:rsid w:val="002B228C"/>
    <w:rsid w:val="002B2542"/>
    <w:rsid w:val="002B2F96"/>
    <w:rsid w:val="002B4DD9"/>
    <w:rsid w:val="002B4FA1"/>
    <w:rsid w:val="002B5240"/>
    <w:rsid w:val="002B57A0"/>
    <w:rsid w:val="002B6888"/>
    <w:rsid w:val="002B68DE"/>
    <w:rsid w:val="002B69BA"/>
    <w:rsid w:val="002B6A6C"/>
    <w:rsid w:val="002B6A7B"/>
    <w:rsid w:val="002B7179"/>
    <w:rsid w:val="002B7643"/>
    <w:rsid w:val="002B7DCE"/>
    <w:rsid w:val="002C086C"/>
    <w:rsid w:val="002C0C9E"/>
    <w:rsid w:val="002C1D91"/>
    <w:rsid w:val="002C30BD"/>
    <w:rsid w:val="002C3314"/>
    <w:rsid w:val="002C360A"/>
    <w:rsid w:val="002C3CF0"/>
    <w:rsid w:val="002C42D8"/>
    <w:rsid w:val="002C4ED8"/>
    <w:rsid w:val="002C509D"/>
    <w:rsid w:val="002C5AF0"/>
    <w:rsid w:val="002D0053"/>
    <w:rsid w:val="002D0E93"/>
    <w:rsid w:val="002D0F58"/>
    <w:rsid w:val="002D1437"/>
    <w:rsid w:val="002D1800"/>
    <w:rsid w:val="002D2405"/>
    <w:rsid w:val="002D41D2"/>
    <w:rsid w:val="002D5263"/>
    <w:rsid w:val="002D5328"/>
    <w:rsid w:val="002D5436"/>
    <w:rsid w:val="002D5508"/>
    <w:rsid w:val="002D5723"/>
    <w:rsid w:val="002D5C64"/>
    <w:rsid w:val="002D69D8"/>
    <w:rsid w:val="002D7569"/>
    <w:rsid w:val="002D79A1"/>
    <w:rsid w:val="002D7A0E"/>
    <w:rsid w:val="002D7CBD"/>
    <w:rsid w:val="002E059F"/>
    <w:rsid w:val="002E155D"/>
    <w:rsid w:val="002E19E4"/>
    <w:rsid w:val="002E2242"/>
    <w:rsid w:val="002E232C"/>
    <w:rsid w:val="002E27EF"/>
    <w:rsid w:val="002E2F40"/>
    <w:rsid w:val="002E41F7"/>
    <w:rsid w:val="002E434F"/>
    <w:rsid w:val="002E4619"/>
    <w:rsid w:val="002E6169"/>
    <w:rsid w:val="002E6805"/>
    <w:rsid w:val="002E7F70"/>
    <w:rsid w:val="002F02BE"/>
    <w:rsid w:val="002F0338"/>
    <w:rsid w:val="002F0571"/>
    <w:rsid w:val="002F17B3"/>
    <w:rsid w:val="002F1A49"/>
    <w:rsid w:val="002F1CDC"/>
    <w:rsid w:val="002F1E57"/>
    <w:rsid w:val="002F2194"/>
    <w:rsid w:val="002F3161"/>
    <w:rsid w:val="002F504C"/>
    <w:rsid w:val="002F6487"/>
    <w:rsid w:val="002F6D70"/>
    <w:rsid w:val="002F7562"/>
    <w:rsid w:val="002F7A70"/>
    <w:rsid w:val="0030015E"/>
    <w:rsid w:val="00300677"/>
    <w:rsid w:val="00301A9E"/>
    <w:rsid w:val="00301DDF"/>
    <w:rsid w:val="00302144"/>
    <w:rsid w:val="0030228A"/>
    <w:rsid w:val="0030244B"/>
    <w:rsid w:val="00302617"/>
    <w:rsid w:val="003028B5"/>
    <w:rsid w:val="00302931"/>
    <w:rsid w:val="003030AE"/>
    <w:rsid w:val="003039CE"/>
    <w:rsid w:val="00303A1E"/>
    <w:rsid w:val="00303C68"/>
    <w:rsid w:val="003053D0"/>
    <w:rsid w:val="00305B1E"/>
    <w:rsid w:val="0030644A"/>
    <w:rsid w:val="003072D7"/>
    <w:rsid w:val="00307AED"/>
    <w:rsid w:val="00307B9E"/>
    <w:rsid w:val="00307EAE"/>
    <w:rsid w:val="0031056A"/>
    <w:rsid w:val="00310658"/>
    <w:rsid w:val="00310CB2"/>
    <w:rsid w:val="00310D41"/>
    <w:rsid w:val="003114F1"/>
    <w:rsid w:val="00312486"/>
    <w:rsid w:val="003129A5"/>
    <w:rsid w:val="00312BE0"/>
    <w:rsid w:val="00312D7B"/>
    <w:rsid w:val="00313709"/>
    <w:rsid w:val="00313746"/>
    <w:rsid w:val="0031385E"/>
    <w:rsid w:val="003139AE"/>
    <w:rsid w:val="00314B0F"/>
    <w:rsid w:val="00314BBE"/>
    <w:rsid w:val="00314F18"/>
    <w:rsid w:val="0031654A"/>
    <w:rsid w:val="00316820"/>
    <w:rsid w:val="00320CB2"/>
    <w:rsid w:val="0032132B"/>
    <w:rsid w:val="00321C34"/>
    <w:rsid w:val="00322174"/>
    <w:rsid w:val="00322489"/>
    <w:rsid w:val="00323E18"/>
    <w:rsid w:val="00324021"/>
    <w:rsid w:val="003241FE"/>
    <w:rsid w:val="00324526"/>
    <w:rsid w:val="00324E43"/>
    <w:rsid w:val="003260B1"/>
    <w:rsid w:val="003266ED"/>
    <w:rsid w:val="00326A0F"/>
    <w:rsid w:val="00326EFD"/>
    <w:rsid w:val="00327741"/>
    <w:rsid w:val="00330514"/>
    <w:rsid w:val="00332117"/>
    <w:rsid w:val="003321E9"/>
    <w:rsid w:val="003335A8"/>
    <w:rsid w:val="00333B2A"/>
    <w:rsid w:val="00333CA8"/>
    <w:rsid w:val="00334256"/>
    <w:rsid w:val="003342E0"/>
    <w:rsid w:val="00334898"/>
    <w:rsid w:val="00334A7C"/>
    <w:rsid w:val="0033570A"/>
    <w:rsid w:val="00335D43"/>
    <w:rsid w:val="00335EFB"/>
    <w:rsid w:val="00336268"/>
    <w:rsid w:val="00336332"/>
    <w:rsid w:val="00337893"/>
    <w:rsid w:val="003379E4"/>
    <w:rsid w:val="00337A85"/>
    <w:rsid w:val="00337FCD"/>
    <w:rsid w:val="00340484"/>
    <w:rsid w:val="003409B3"/>
    <w:rsid w:val="00341967"/>
    <w:rsid w:val="00341D81"/>
    <w:rsid w:val="0034406B"/>
    <w:rsid w:val="0034410B"/>
    <w:rsid w:val="00344990"/>
    <w:rsid w:val="00344B57"/>
    <w:rsid w:val="003459FA"/>
    <w:rsid w:val="00345FD4"/>
    <w:rsid w:val="00346436"/>
    <w:rsid w:val="00346720"/>
    <w:rsid w:val="00346A0F"/>
    <w:rsid w:val="00346E01"/>
    <w:rsid w:val="00346F25"/>
    <w:rsid w:val="0034742A"/>
    <w:rsid w:val="003477FA"/>
    <w:rsid w:val="0034788D"/>
    <w:rsid w:val="00347A85"/>
    <w:rsid w:val="003505D8"/>
    <w:rsid w:val="0035089D"/>
    <w:rsid w:val="0035158F"/>
    <w:rsid w:val="00352261"/>
    <w:rsid w:val="003529BE"/>
    <w:rsid w:val="00353FD3"/>
    <w:rsid w:val="003541EA"/>
    <w:rsid w:val="003541EE"/>
    <w:rsid w:val="003543AB"/>
    <w:rsid w:val="00354905"/>
    <w:rsid w:val="00354B68"/>
    <w:rsid w:val="00354D0B"/>
    <w:rsid w:val="003552BF"/>
    <w:rsid w:val="00356D4D"/>
    <w:rsid w:val="00357C8A"/>
    <w:rsid w:val="0036050A"/>
    <w:rsid w:val="003624BC"/>
    <w:rsid w:val="00362589"/>
    <w:rsid w:val="00362682"/>
    <w:rsid w:val="003633ED"/>
    <w:rsid w:val="00363732"/>
    <w:rsid w:val="00364AA3"/>
    <w:rsid w:val="00364B75"/>
    <w:rsid w:val="00364CAA"/>
    <w:rsid w:val="00366B04"/>
    <w:rsid w:val="00367245"/>
    <w:rsid w:val="00370E2B"/>
    <w:rsid w:val="0037118B"/>
    <w:rsid w:val="00373723"/>
    <w:rsid w:val="00373FF5"/>
    <w:rsid w:val="003748D0"/>
    <w:rsid w:val="00374B47"/>
    <w:rsid w:val="00375D7D"/>
    <w:rsid w:val="00375E91"/>
    <w:rsid w:val="00375F21"/>
    <w:rsid w:val="00377AD5"/>
    <w:rsid w:val="00380629"/>
    <w:rsid w:val="00380F99"/>
    <w:rsid w:val="003814DD"/>
    <w:rsid w:val="00381531"/>
    <w:rsid w:val="003815EA"/>
    <w:rsid w:val="003817A7"/>
    <w:rsid w:val="00381C5C"/>
    <w:rsid w:val="00381DFA"/>
    <w:rsid w:val="00381F25"/>
    <w:rsid w:val="0038242A"/>
    <w:rsid w:val="0038250A"/>
    <w:rsid w:val="003834BB"/>
    <w:rsid w:val="0038350E"/>
    <w:rsid w:val="003836DD"/>
    <w:rsid w:val="003838EB"/>
    <w:rsid w:val="00383DDA"/>
    <w:rsid w:val="00384E3D"/>
    <w:rsid w:val="00385CAB"/>
    <w:rsid w:val="00386B75"/>
    <w:rsid w:val="00387207"/>
    <w:rsid w:val="00390212"/>
    <w:rsid w:val="00391562"/>
    <w:rsid w:val="00391674"/>
    <w:rsid w:val="0039273B"/>
    <w:rsid w:val="00392A94"/>
    <w:rsid w:val="0039318F"/>
    <w:rsid w:val="003947B1"/>
    <w:rsid w:val="00394EB8"/>
    <w:rsid w:val="00395635"/>
    <w:rsid w:val="00395FDC"/>
    <w:rsid w:val="00396886"/>
    <w:rsid w:val="00396AE0"/>
    <w:rsid w:val="00397948"/>
    <w:rsid w:val="003A0F74"/>
    <w:rsid w:val="003A145D"/>
    <w:rsid w:val="003A154E"/>
    <w:rsid w:val="003A240C"/>
    <w:rsid w:val="003A2673"/>
    <w:rsid w:val="003A27EF"/>
    <w:rsid w:val="003A2B3C"/>
    <w:rsid w:val="003A3C46"/>
    <w:rsid w:val="003A45E1"/>
    <w:rsid w:val="003A466F"/>
    <w:rsid w:val="003A525D"/>
    <w:rsid w:val="003A57B1"/>
    <w:rsid w:val="003A73B0"/>
    <w:rsid w:val="003A7692"/>
    <w:rsid w:val="003A79E1"/>
    <w:rsid w:val="003B023E"/>
    <w:rsid w:val="003B08A7"/>
    <w:rsid w:val="003B0AFD"/>
    <w:rsid w:val="003B0C8D"/>
    <w:rsid w:val="003B0EAB"/>
    <w:rsid w:val="003B10D1"/>
    <w:rsid w:val="003B1F99"/>
    <w:rsid w:val="003B26B1"/>
    <w:rsid w:val="003B3C9B"/>
    <w:rsid w:val="003B4BBE"/>
    <w:rsid w:val="003B525A"/>
    <w:rsid w:val="003B5678"/>
    <w:rsid w:val="003B5D34"/>
    <w:rsid w:val="003B6868"/>
    <w:rsid w:val="003B68EC"/>
    <w:rsid w:val="003B6E11"/>
    <w:rsid w:val="003B7592"/>
    <w:rsid w:val="003C015C"/>
    <w:rsid w:val="003C0BD9"/>
    <w:rsid w:val="003C0F8D"/>
    <w:rsid w:val="003C141F"/>
    <w:rsid w:val="003C16B4"/>
    <w:rsid w:val="003C1C59"/>
    <w:rsid w:val="003C225D"/>
    <w:rsid w:val="003C44D6"/>
    <w:rsid w:val="003C4782"/>
    <w:rsid w:val="003C494E"/>
    <w:rsid w:val="003C506F"/>
    <w:rsid w:val="003C534B"/>
    <w:rsid w:val="003C5466"/>
    <w:rsid w:val="003C5849"/>
    <w:rsid w:val="003C5A3B"/>
    <w:rsid w:val="003C633D"/>
    <w:rsid w:val="003C66F5"/>
    <w:rsid w:val="003C6FA1"/>
    <w:rsid w:val="003C7001"/>
    <w:rsid w:val="003C79F0"/>
    <w:rsid w:val="003C7C1B"/>
    <w:rsid w:val="003D01F0"/>
    <w:rsid w:val="003D0BFF"/>
    <w:rsid w:val="003D1201"/>
    <w:rsid w:val="003D189C"/>
    <w:rsid w:val="003D1BA5"/>
    <w:rsid w:val="003D1E4B"/>
    <w:rsid w:val="003D21F8"/>
    <w:rsid w:val="003D28D8"/>
    <w:rsid w:val="003D3FBF"/>
    <w:rsid w:val="003D45F6"/>
    <w:rsid w:val="003D51CA"/>
    <w:rsid w:val="003D75AA"/>
    <w:rsid w:val="003D79C1"/>
    <w:rsid w:val="003D7AFF"/>
    <w:rsid w:val="003E0BC5"/>
    <w:rsid w:val="003E2136"/>
    <w:rsid w:val="003E2A4F"/>
    <w:rsid w:val="003E37D5"/>
    <w:rsid w:val="003E45B2"/>
    <w:rsid w:val="003E5022"/>
    <w:rsid w:val="003E5F71"/>
    <w:rsid w:val="003E70DC"/>
    <w:rsid w:val="003F089B"/>
    <w:rsid w:val="003F109F"/>
    <w:rsid w:val="003F1569"/>
    <w:rsid w:val="003F17D0"/>
    <w:rsid w:val="003F217E"/>
    <w:rsid w:val="003F24B7"/>
    <w:rsid w:val="003F329A"/>
    <w:rsid w:val="003F32F1"/>
    <w:rsid w:val="003F3DC5"/>
    <w:rsid w:val="003F4146"/>
    <w:rsid w:val="003F4D50"/>
    <w:rsid w:val="003F5014"/>
    <w:rsid w:val="003F62EB"/>
    <w:rsid w:val="003F6642"/>
    <w:rsid w:val="003F6F87"/>
    <w:rsid w:val="003F7BAF"/>
    <w:rsid w:val="00400212"/>
    <w:rsid w:val="00400B38"/>
    <w:rsid w:val="00400C9A"/>
    <w:rsid w:val="00402A2E"/>
    <w:rsid w:val="00402BC9"/>
    <w:rsid w:val="004037DE"/>
    <w:rsid w:val="00403FD5"/>
    <w:rsid w:val="004049C6"/>
    <w:rsid w:val="00404B16"/>
    <w:rsid w:val="00404CC3"/>
    <w:rsid w:val="00404CD4"/>
    <w:rsid w:val="00405646"/>
    <w:rsid w:val="004058E3"/>
    <w:rsid w:val="00406F3D"/>
    <w:rsid w:val="004070AF"/>
    <w:rsid w:val="00407312"/>
    <w:rsid w:val="00410370"/>
    <w:rsid w:val="00410F0B"/>
    <w:rsid w:val="00411C20"/>
    <w:rsid w:val="00411CCB"/>
    <w:rsid w:val="00412005"/>
    <w:rsid w:val="004120FD"/>
    <w:rsid w:val="0041250D"/>
    <w:rsid w:val="0041299F"/>
    <w:rsid w:val="00412FA5"/>
    <w:rsid w:val="00413AFD"/>
    <w:rsid w:val="00414C11"/>
    <w:rsid w:val="00415B9A"/>
    <w:rsid w:val="00416F42"/>
    <w:rsid w:val="00417C82"/>
    <w:rsid w:val="00417E62"/>
    <w:rsid w:val="00420180"/>
    <w:rsid w:val="00421240"/>
    <w:rsid w:val="00421CC2"/>
    <w:rsid w:val="00422295"/>
    <w:rsid w:val="0042242F"/>
    <w:rsid w:val="004225E3"/>
    <w:rsid w:val="00422FC6"/>
    <w:rsid w:val="00423447"/>
    <w:rsid w:val="00423779"/>
    <w:rsid w:val="004239EF"/>
    <w:rsid w:val="00423D70"/>
    <w:rsid w:val="00423E54"/>
    <w:rsid w:val="00423FC7"/>
    <w:rsid w:val="004259FB"/>
    <w:rsid w:val="004262BF"/>
    <w:rsid w:val="00426CA9"/>
    <w:rsid w:val="00427315"/>
    <w:rsid w:val="004278A3"/>
    <w:rsid w:val="004303A4"/>
    <w:rsid w:val="00430927"/>
    <w:rsid w:val="004309FC"/>
    <w:rsid w:val="004310CA"/>
    <w:rsid w:val="0043147B"/>
    <w:rsid w:val="004318B0"/>
    <w:rsid w:val="00432466"/>
    <w:rsid w:val="004329FC"/>
    <w:rsid w:val="00432C54"/>
    <w:rsid w:val="00432CBE"/>
    <w:rsid w:val="0043317D"/>
    <w:rsid w:val="00433D88"/>
    <w:rsid w:val="00433F5E"/>
    <w:rsid w:val="004347CA"/>
    <w:rsid w:val="00434968"/>
    <w:rsid w:val="00434A08"/>
    <w:rsid w:val="004350AD"/>
    <w:rsid w:val="00436AAF"/>
    <w:rsid w:val="00437300"/>
    <w:rsid w:val="00437458"/>
    <w:rsid w:val="00440C00"/>
    <w:rsid w:val="004412C0"/>
    <w:rsid w:val="0044240E"/>
    <w:rsid w:val="00442446"/>
    <w:rsid w:val="00442892"/>
    <w:rsid w:val="00442985"/>
    <w:rsid w:val="0044431E"/>
    <w:rsid w:val="00445F44"/>
    <w:rsid w:val="00446CED"/>
    <w:rsid w:val="004470B0"/>
    <w:rsid w:val="0045223C"/>
    <w:rsid w:val="00453462"/>
    <w:rsid w:val="004536D3"/>
    <w:rsid w:val="004543F1"/>
    <w:rsid w:val="00455142"/>
    <w:rsid w:val="00455CC4"/>
    <w:rsid w:val="004560C6"/>
    <w:rsid w:val="00456EE8"/>
    <w:rsid w:val="0045702F"/>
    <w:rsid w:val="004577EA"/>
    <w:rsid w:val="00457C80"/>
    <w:rsid w:val="0046071E"/>
    <w:rsid w:val="00460770"/>
    <w:rsid w:val="00460C88"/>
    <w:rsid w:val="00462A3A"/>
    <w:rsid w:val="00462EE0"/>
    <w:rsid w:val="00464183"/>
    <w:rsid w:val="0046503C"/>
    <w:rsid w:val="004650BE"/>
    <w:rsid w:val="0046641F"/>
    <w:rsid w:val="004667AA"/>
    <w:rsid w:val="00466DD6"/>
    <w:rsid w:val="00467769"/>
    <w:rsid w:val="0047015A"/>
    <w:rsid w:val="00470DA2"/>
    <w:rsid w:val="0047117B"/>
    <w:rsid w:val="00471232"/>
    <w:rsid w:val="00471EC6"/>
    <w:rsid w:val="00472FF3"/>
    <w:rsid w:val="004732E0"/>
    <w:rsid w:val="004733A1"/>
    <w:rsid w:val="004752CB"/>
    <w:rsid w:val="00475C30"/>
    <w:rsid w:val="00475ED4"/>
    <w:rsid w:val="004777A6"/>
    <w:rsid w:val="00480A50"/>
    <w:rsid w:val="00481E50"/>
    <w:rsid w:val="00483F03"/>
    <w:rsid w:val="004846AF"/>
    <w:rsid w:val="004857C7"/>
    <w:rsid w:val="004864B4"/>
    <w:rsid w:val="00486BE8"/>
    <w:rsid w:val="00486C5D"/>
    <w:rsid w:val="00487AE4"/>
    <w:rsid w:val="00487F52"/>
    <w:rsid w:val="00490D12"/>
    <w:rsid w:val="00491673"/>
    <w:rsid w:val="004918F1"/>
    <w:rsid w:val="00492475"/>
    <w:rsid w:val="004926EC"/>
    <w:rsid w:val="0049328A"/>
    <w:rsid w:val="0049368E"/>
    <w:rsid w:val="00494D37"/>
    <w:rsid w:val="004950E6"/>
    <w:rsid w:val="004954DE"/>
    <w:rsid w:val="00496329"/>
    <w:rsid w:val="004968B3"/>
    <w:rsid w:val="00496BD6"/>
    <w:rsid w:val="00496E8F"/>
    <w:rsid w:val="00497471"/>
    <w:rsid w:val="00497490"/>
    <w:rsid w:val="004975E3"/>
    <w:rsid w:val="004977C8"/>
    <w:rsid w:val="00497B26"/>
    <w:rsid w:val="004A0130"/>
    <w:rsid w:val="004A01E5"/>
    <w:rsid w:val="004A209A"/>
    <w:rsid w:val="004A3A21"/>
    <w:rsid w:val="004A3B10"/>
    <w:rsid w:val="004A3C2D"/>
    <w:rsid w:val="004A5521"/>
    <w:rsid w:val="004A6FF9"/>
    <w:rsid w:val="004A7611"/>
    <w:rsid w:val="004A7EBD"/>
    <w:rsid w:val="004B00B7"/>
    <w:rsid w:val="004B0191"/>
    <w:rsid w:val="004B0D9D"/>
    <w:rsid w:val="004B1090"/>
    <w:rsid w:val="004B1642"/>
    <w:rsid w:val="004B23A9"/>
    <w:rsid w:val="004B26A7"/>
    <w:rsid w:val="004B2B74"/>
    <w:rsid w:val="004B3062"/>
    <w:rsid w:val="004B3422"/>
    <w:rsid w:val="004B39B5"/>
    <w:rsid w:val="004B3D75"/>
    <w:rsid w:val="004B41FC"/>
    <w:rsid w:val="004B4423"/>
    <w:rsid w:val="004B495C"/>
    <w:rsid w:val="004B4A3A"/>
    <w:rsid w:val="004B4D94"/>
    <w:rsid w:val="004B52E0"/>
    <w:rsid w:val="004B5BD6"/>
    <w:rsid w:val="004B61CE"/>
    <w:rsid w:val="004B6489"/>
    <w:rsid w:val="004B68BE"/>
    <w:rsid w:val="004B68C0"/>
    <w:rsid w:val="004B6D61"/>
    <w:rsid w:val="004B6E40"/>
    <w:rsid w:val="004B7AC1"/>
    <w:rsid w:val="004B7D8B"/>
    <w:rsid w:val="004C013C"/>
    <w:rsid w:val="004C0409"/>
    <w:rsid w:val="004C0947"/>
    <w:rsid w:val="004C0B1C"/>
    <w:rsid w:val="004C1950"/>
    <w:rsid w:val="004C1F9E"/>
    <w:rsid w:val="004C258E"/>
    <w:rsid w:val="004C2D54"/>
    <w:rsid w:val="004C3A8D"/>
    <w:rsid w:val="004C4304"/>
    <w:rsid w:val="004C781F"/>
    <w:rsid w:val="004C7CFE"/>
    <w:rsid w:val="004D0208"/>
    <w:rsid w:val="004D0A7C"/>
    <w:rsid w:val="004D0BD6"/>
    <w:rsid w:val="004D238B"/>
    <w:rsid w:val="004D24E8"/>
    <w:rsid w:val="004D3B81"/>
    <w:rsid w:val="004D5937"/>
    <w:rsid w:val="004D5963"/>
    <w:rsid w:val="004D5A94"/>
    <w:rsid w:val="004D64BB"/>
    <w:rsid w:val="004D6ACF"/>
    <w:rsid w:val="004E0976"/>
    <w:rsid w:val="004E2277"/>
    <w:rsid w:val="004E300A"/>
    <w:rsid w:val="004E3BE2"/>
    <w:rsid w:val="004E4019"/>
    <w:rsid w:val="004E40DF"/>
    <w:rsid w:val="004E4676"/>
    <w:rsid w:val="004E56EC"/>
    <w:rsid w:val="004E5704"/>
    <w:rsid w:val="004E5841"/>
    <w:rsid w:val="004E60B3"/>
    <w:rsid w:val="004E635B"/>
    <w:rsid w:val="004E6374"/>
    <w:rsid w:val="004E683E"/>
    <w:rsid w:val="004E7546"/>
    <w:rsid w:val="004E794D"/>
    <w:rsid w:val="004F00B3"/>
    <w:rsid w:val="004F021E"/>
    <w:rsid w:val="004F08E9"/>
    <w:rsid w:val="004F0B9D"/>
    <w:rsid w:val="004F0C0E"/>
    <w:rsid w:val="004F19D4"/>
    <w:rsid w:val="004F1E5E"/>
    <w:rsid w:val="004F2520"/>
    <w:rsid w:val="004F26C6"/>
    <w:rsid w:val="004F2F04"/>
    <w:rsid w:val="004F49CC"/>
    <w:rsid w:val="004F49D3"/>
    <w:rsid w:val="004F58DF"/>
    <w:rsid w:val="004F5D22"/>
    <w:rsid w:val="004F60FD"/>
    <w:rsid w:val="004F6125"/>
    <w:rsid w:val="004F692C"/>
    <w:rsid w:val="005000BC"/>
    <w:rsid w:val="0050076B"/>
    <w:rsid w:val="00500C0B"/>
    <w:rsid w:val="0050150C"/>
    <w:rsid w:val="00501A04"/>
    <w:rsid w:val="00501F66"/>
    <w:rsid w:val="0050214F"/>
    <w:rsid w:val="00502C8F"/>
    <w:rsid w:val="00502DBC"/>
    <w:rsid w:val="00503AD3"/>
    <w:rsid w:val="00503B5C"/>
    <w:rsid w:val="00503B60"/>
    <w:rsid w:val="00504A45"/>
    <w:rsid w:val="00504DE3"/>
    <w:rsid w:val="005050C5"/>
    <w:rsid w:val="005051B4"/>
    <w:rsid w:val="005051CA"/>
    <w:rsid w:val="00510596"/>
    <w:rsid w:val="005106A4"/>
    <w:rsid w:val="00511442"/>
    <w:rsid w:val="00512747"/>
    <w:rsid w:val="0051284C"/>
    <w:rsid w:val="00513136"/>
    <w:rsid w:val="005143C7"/>
    <w:rsid w:val="005149DA"/>
    <w:rsid w:val="00517E38"/>
    <w:rsid w:val="005202AC"/>
    <w:rsid w:val="005205D4"/>
    <w:rsid w:val="005209F1"/>
    <w:rsid w:val="00520F21"/>
    <w:rsid w:val="005223A3"/>
    <w:rsid w:val="0052282A"/>
    <w:rsid w:val="005230DD"/>
    <w:rsid w:val="005232F9"/>
    <w:rsid w:val="00524C3B"/>
    <w:rsid w:val="00524C56"/>
    <w:rsid w:val="00524CF9"/>
    <w:rsid w:val="005252F0"/>
    <w:rsid w:val="0052556D"/>
    <w:rsid w:val="00525876"/>
    <w:rsid w:val="00527B86"/>
    <w:rsid w:val="005302A9"/>
    <w:rsid w:val="0053080B"/>
    <w:rsid w:val="00531B3B"/>
    <w:rsid w:val="00531C41"/>
    <w:rsid w:val="00531E69"/>
    <w:rsid w:val="0053204D"/>
    <w:rsid w:val="00532EB4"/>
    <w:rsid w:val="005342E6"/>
    <w:rsid w:val="00534954"/>
    <w:rsid w:val="00534CAC"/>
    <w:rsid w:val="005358DE"/>
    <w:rsid w:val="00536268"/>
    <w:rsid w:val="0053629E"/>
    <w:rsid w:val="00537DC3"/>
    <w:rsid w:val="00540C5A"/>
    <w:rsid w:val="00541375"/>
    <w:rsid w:val="005421BA"/>
    <w:rsid w:val="00543A0A"/>
    <w:rsid w:val="00544753"/>
    <w:rsid w:val="00544814"/>
    <w:rsid w:val="005455A4"/>
    <w:rsid w:val="00546539"/>
    <w:rsid w:val="005474AC"/>
    <w:rsid w:val="005479AC"/>
    <w:rsid w:val="00547B04"/>
    <w:rsid w:val="0055299E"/>
    <w:rsid w:val="005529EA"/>
    <w:rsid w:val="00552BB5"/>
    <w:rsid w:val="00552D86"/>
    <w:rsid w:val="00552DE0"/>
    <w:rsid w:val="005547B8"/>
    <w:rsid w:val="00554AF7"/>
    <w:rsid w:val="0055534E"/>
    <w:rsid w:val="00555472"/>
    <w:rsid w:val="00555571"/>
    <w:rsid w:val="00555E06"/>
    <w:rsid w:val="00555F3F"/>
    <w:rsid w:val="0055633C"/>
    <w:rsid w:val="005563A6"/>
    <w:rsid w:val="005564CB"/>
    <w:rsid w:val="00556F9B"/>
    <w:rsid w:val="00557A9F"/>
    <w:rsid w:val="0056108B"/>
    <w:rsid w:val="00561D15"/>
    <w:rsid w:val="00562970"/>
    <w:rsid w:val="00562D6A"/>
    <w:rsid w:val="005632F3"/>
    <w:rsid w:val="005647E5"/>
    <w:rsid w:val="00564803"/>
    <w:rsid w:val="00565D71"/>
    <w:rsid w:val="00567D4C"/>
    <w:rsid w:val="00570172"/>
    <w:rsid w:val="00571499"/>
    <w:rsid w:val="0057248B"/>
    <w:rsid w:val="005732DB"/>
    <w:rsid w:val="005746A3"/>
    <w:rsid w:val="00574B2E"/>
    <w:rsid w:val="0057605E"/>
    <w:rsid w:val="00576356"/>
    <w:rsid w:val="00576713"/>
    <w:rsid w:val="005767C0"/>
    <w:rsid w:val="00576877"/>
    <w:rsid w:val="00576BA7"/>
    <w:rsid w:val="00577441"/>
    <w:rsid w:val="00580207"/>
    <w:rsid w:val="00581BC7"/>
    <w:rsid w:val="00581CDB"/>
    <w:rsid w:val="00582475"/>
    <w:rsid w:val="00582E28"/>
    <w:rsid w:val="0058404D"/>
    <w:rsid w:val="005841B9"/>
    <w:rsid w:val="005848D0"/>
    <w:rsid w:val="00584BE9"/>
    <w:rsid w:val="005863AC"/>
    <w:rsid w:val="00586545"/>
    <w:rsid w:val="005870C3"/>
    <w:rsid w:val="005911B7"/>
    <w:rsid w:val="00591564"/>
    <w:rsid w:val="00591B64"/>
    <w:rsid w:val="00593EF8"/>
    <w:rsid w:val="00594198"/>
    <w:rsid w:val="0059474B"/>
    <w:rsid w:val="005948B2"/>
    <w:rsid w:val="00594A54"/>
    <w:rsid w:val="005965F0"/>
    <w:rsid w:val="0059731F"/>
    <w:rsid w:val="00597D80"/>
    <w:rsid w:val="005A08C0"/>
    <w:rsid w:val="005A169D"/>
    <w:rsid w:val="005A344B"/>
    <w:rsid w:val="005A3A09"/>
    <w:rsid w:val="005A3DB2"/>
    <w:rsid w:val="005A3FF5"/>
    <w:rsid w:val="005A551C"/>
    <w:rsid w:val="005A5894"/>
    <w:rsid w:val="005A711A"/>
    <w:rsid w:val="005A716C"/>
    <w:rsid w:val="005A7DDD"/>
    <w:rsid w:val="005B06C1"/>
    <w:rsid w:val="005B0B07"/>
    <w:rsid w:val="005B0DEE"/>
    <w:rsid w:val="005B0E3D"/>
    <w:rsid w:val="005B10D2"/>
    <w:rsid w:val="005B154B"/>
    <w:rsid w:val="005B2233"/>
    <w:rsid w:val="005B29C5"/>
    <w:rsid w:val="005B2C9C"/>
    <w:rsid w:val="005B323A"/>
    <w:rsid w:val="005B3465"/>
    <w:rsid w:val="005B3DFF"/>
    <w:rsid w:val="005B414C"/>
    <w:rsid w:val="005B46CA"/>
    <w:rsid w:val="005B5432"/>
    <w:rsid w:val="005B55AE"/>
    <w:rsid w:val="005B57B3"/>
    <w:rsid w:val="005B5DFC"/>
    <w:rsid w:val="005B64A7"/>
    <w:rsid w:val="005B66FF"/>
    <w:rsid w:val="005B6940"/>
    <w:rsid w:val="005B7359"/>
    <w:rsid w:val="005B7374"/>
    <w:rsid w:val="005B7463"/>
    <w:rsid w:val="005C0147"/>
    <w:rsid w:val="005C05F2"/>
    <w:rsid w:val="005C0B8F"/>
    <w:rsid w:val="005C2708"/>
    <w:rsid w:val="005C3030"/>
    <w:rsid w:val="005C3C9B"/>
    <w:rsid w:val="005C48DB"/>
    <w:rsid w:val="005C4A26"/>
    <w:rsid w:val="005C4D93"/>
    <w:rsid w:val="005C60B8"/>
    <w:rsid w:val="005C7141"/>
    <w:rsid w:val="005C72DF"/>
    <w:rsid w:val="005C7455"/>
    <w:rsid w:val="005C7AAD"/>
    <w:rsid w:val="005D089E"/>
    <w:rsid w:val="005D1A5B"/>
    <w:rsid w:val="005D1A69"/>
    <w:rsid w:val="005D26ED"/>
    <w:rsid w:val="005D2728"/>
    <w:rsid w:val="005D2ECD"/>
    <w:rsid w:val="005D4B4B"/>
    <w:rsid w:val="005D53CD"/>
    <w:rsid w:val="005D590F"/>
    <w:rsid w:val="005D5F63"/>
    <w:rsid w:val="005D6A8F"/>
    <w:rsid w:val="005D7278"/>
    <w:rsid w:val="005D7599"/>
    <w:rsid w:val="005D7CDC"/>
    <w:rsid w:val="005D7DF9"/>
    <w:rsid w:val="005E0FB3"/>
    <w:rsid w:val="005E135F"/>
    <w:rsid w:val="005E193B"/>
    <w:rsid w:val="005E1DC0"/>
    <w:rsid w:val="005E2035"/>
    <w:rsid w:val="005E2A70"/>
    <w:rsid w:val="005E2DBA"/>
    <w:rsid w:val="005E3331"/>
    <w:rsid w:val="005E36A6"/>
    <w:rsid w:val="005E5B93"/>
    <w:rsid w:val="005E6D15"/>
    <w:rsid w:val="005E6EC1"/>
    <w:rsid w:val="005E71DE"/>
    <w:rsid w:val="005E7321"/>
    <w:rsid w:val="005E765C"/>
    <w:rsid w:val="005E7CEA"/>
    <w:rsid w:val="005F050D"/>
    <w:rsid w:val="005F08CB"/>
    <w:rsid w:val="005F0958"/>
    <w:rsid w:val="005F0B65"/>
    <w:rsid w:val="005F16C1"/>
    <w:rsid w:val="005F30A6"/>
    <w:rsid w:val="005F32C9"/>
    <w:rsid w:val="005F3823"/>
    <w:rsid w:val="005F3BDA"/>
    <w:rsid w:val="005F4811"/>
    <w:rsid w:val="005F6375"/>
    <w:rsid w:val="005F7113"/>
    <w:rsid w:val="005F7605"/>
    <w:rsid w:val="00600E15"/>
    <w:rsid w:val="00601038"/>
    <w:rsid w:val="0060112C"/>
    <w:rsid w:val="00601369"/>
    <w:rsid w:val="00601485"/>
    <w:rsid w:val="00601FCB"/>
    <w:rsid w:val="00602629"/>
    <w:rsid w:val="00604A9D"/>
    <w:rsid w:val="006051E6"/>
    <w:rsid w:val="00605AD9"/>
    <w:rsid w:val="00605ECD"/>
    <w:rsid w:val="00606192"/>
    <w:rsid w:val="00606B6F"/>
    <w:rsid w:val="00607207"/>
    <w:rsid w:val="006072AF"/>
    <w:rsid w:val="006073B6"/>
    <w:rsid w:val="006077BC"/>
    <w:rsid w:val="00607F86"/>
    <w:rsid w:val="00610CB8"/>
    <w:rsid w:val="00612B4E"/>
    <w:rsid w:val="00612D94"/>
    <w:rsid w:val="0061301E"/>
    <w:rsid w:val="00613102"/>
    <w:rsid w:val="00613145"/>
    <w:rsid w:val="0061339E"/>
    <w:rsid w:val="00613CD0"/>
    <w:rsid w:val="00614662"/>
    <w:rsid w:val="00614FDC"/>
    <w:rsid w:val="0061533E"/>
    <w:rsid w:val="00616B53"/>
    <w:rsid w:val="00617442"/>
    <w:rsid w:val="00617815"/>
    <w:rsid w:val="00617FA6"/>
    <w:rsid w:val="0062066E"/>
    <w:rsid w:val="006228DE"/>
    <w:rsid w:val="00622E76"/>
    <w:rsid w:val="006234D6"/>
    <w:rsid w:val="00623F2B"/>
    <w:rsid w:val="0062401C"/>
    <w:rsid w:val="00625210"/>
    <w:rsid w:val="00626D80"/>
    <w:rsid w:val="00627183"/>
    <w:rsid w:val="00627375"/>
    <w:rsid w:val="0062759B"/>
    <w:rsid w:val="00627676"/>
    <w:rsid w:val="00627B85"/>
    <w:rsid w:val="00630C34"/>
    <w:rsid w:val="00631705"/>
    <w:rsid w:val="00631C5B"/>
    <w:rsid w:val="00631F68"/>
    <w:rsid w:val="00632B75"/>
    <w:rsid w:val="00633F8A"/>
    <w:rsid w:val="006341B4"/>
    <w:rsid w:val="00635898"/>
    <w:rsid w:val="00636221"/>
    <w:rsid w:val="00636ACF"/>
    <w:rsid w:val="00637A28"/>
    <w:rsid w:val="00637C5C"/>
    <w:rsid w:val="00640B0E"/>
    <w:rsid w:val="0064173C"/>
    <w:rsid w:val="0064275E"/>
    <w:rsid w:val="00642817"/>
    <w:rsid w:val="00642B0D"/>
    <w:rsid w:val="0064320B"/>
    <w:rsid w:val="006442B9"/>
    <w:rsid w:val="00644A9A"/>
    <w:rsid w:val="00646D7C"/>
    <w:rsid w:val="00646FBC"/>
    <w:rsid w:val="00647821"/>
    <w:rsid w:val="00647DCF"/>
    <w:rsid w:val="00647E04"/>
    <w:rsid w:val="00650DF4"/>
    <w:rsid w:val="006510D8"/>
    <w:rsid w:val="00651189"/>
    <w:rsid w:val="006513C4"/>
    <w:rsid w:val="0065267D"/>
    <w:rsid w:val="00653737"/>
    <w:rsid w:val="00653E88"/>
    <w:rsid w:val="006541D6"/>
    <w:rsid w:val="006541E3"/>
    <w:rsid w:val="00654C80"/>
    <w:rsid w:val="00654E8F"/>
    <w:rsid w:val="00654EF6"/>
    <w:rsid w:val="00655234"/>
    <w:rsid w:val="0065588C"/>
    <w:rsid w:val="00655CE5"/>
    <w:rsid w:val="00655EAD"/>
    <w:rsid w:val="00656259"/>
    <w:rsid w:val="006567A7"/>
    <w:rsid w:val="00656DBC"/>
    <w:rsid w:val="00656E56"/>
    <w:rsid w:val="006570FF"/>
    <w:rsid w:val="00657A16"/>
    <w:rsid w:val="00657F58"/>
    <w:rsid w:val="0066047C"/>
    <w:rsid w:val="00660DFD"/>
    <w:rsid w:val="00661452"/>
    <w:rsid w:val="0066149A"/>
    <w:rsid w:val="00661B04"/>
    <w:rsid w:val="00661DAD"/>
    <w:rsid w:val="00661F63"/>
    <w:rsid w:val="0066314A"/>
    <w:rsid w:val="00663E50"/>
    <w:rsid w:val="00664BC2"/>
    <w:rsid w:val="006654E2"/>
    <w:rsid w:val="00666225"/>
    <w:rsid w:val="00666B9F"/>
    <w:rsid w:val="00667D61"/>
    <w:rsid w:val="006704B7"/>
    <w:rsid w:val="00670502"/>
    <w:rsid w:val="00670D5A"/>
    <w:rsid w:val="00672AF8"/>
    <w:rsid w:val="00672C2F"/>
    <w:rsid w:val="0067344B"/>
    <w:rsid w:val="00674BC7"/>
    <w:rsid w:val="00674BFC"/>
    <w:rsid w:val="00675FD3"/>
    <w:rsid w:val="00676EDD"/>
    <w:rsid w:val="00677021"/>
    <w:rsid w:val="00677AEB"/>
    <w:rsid w:val="00677F73"/>
    <w:rsid w:val="00681499"/>
    <w:rsid w:val="006834C6"/>
    <w:rsid w:val="00685642"/>
    <w:rsid w:val="00685E20"/>
    <w:rsid w:val="0068646B"/>
    <w:rsid w:val="00690A9E"/>
    <w:rsid w:val="00690E10"/>
    <w:rsid w:val="006912AD"/>
    <w:rsid w:val="00691339"/>
    <w:rsid w:val="00691589"/>
    <w:rsid w:val="00691AF3"/>
    <w:rsid w:val="00691B3B"/>
    <w:rsid w:val="0069261A"/>
    <w:rsid w:val="006933CD"/>
    <w:rsid w:val="00693AC5"/>
    <w:rsid w:val="00694CEE"/>
    <w:rsid w:val="00695AB7"/>
    <w:rsid w:val="00696146"/>
    <w:rsid w:val="0069622E"/>
    <w:rsid w:val="00696261"/>
    <w:rsid w:val="00697D4D"/>
    <w:rsid w:val="00697FAF"/>
    <w:rsid w:val="006A08B0"/>
    <w:rsid w:val="006A0E17"/>
    <w:rsid w:val="006A10E9"/>
    <w:rsid w:val="006A2B84"/>
    <w:rsid w:val="006A323A"/>
    <w:rsid w:val="006A3664"/>
    <w:rsid w:val="006A3AC9"/>
    <w:rsid w:val="006A3D97"/>
    <w:rsid w:val="006A4BBE"/>
    <w:rsid w:val="006A4C84"/>
    <w:rsid w:val="006A5384"/>
    <w:rsid w:val="006A53D1"/>
    <w:rsid w:val="006A5C41"/>
    <w:rsid w:val="006A5D84"/>
    <w:rsid w:val="006A5FBF"/>
    <w:rsid w:val="006A6359"/>
    <w:rsid w:val="006A6A8E"/>
    <w:rsid w:val="006B0716"/>
    <w:rsid w:val="006B08FE"/>
    <w:rsid w:val="006B0926"/>
    <w:rsid w:val="006B1396"/>
    <w:rsid w:val="006B163F"/>
    <w:rsid w:val="006B1B96"/>
    <w:rsid w:val="006B2BE4"/>
    <w:rsid w:val="006B2D38"/>
    <w:rsid w:val="006B2DD0"/>
    <w:rsid w:val="006B32B8"/>
    <w:rsid w:val="006B3CB8"/>
    <w:rsid w:val="006B431A"/>
    <w:rsid w:val="006B4B64"/>
    <w:rsid w:val="006B4F37"/>
    <w:rsid w:val="006B5621"/>
    <w:rsid w:val="006B56C4"/>
    <w:rsid w:val="006B6F62"/>
    <w:rsid w:val="006B778F"/>
    <w:rsid w:val="006B7943"/>
    <w:rsid w:val="006C027F"/>
    <w:rsid w:val="006C1F04"/>
    <w:rsid w:val="006C3B1C"/>
    <w:rsid w:val="006C3E41"/>
    <w:rsid w:val="006C5545"/>
    <w:rsid w:val="006C5634"/>
    <w:rsid w:val="006C5D73"/>
    <w:rsid w:val="006C5FA4"/>
    <w:rsid w:val="006C69E2"/>
    <w:rsid w:val="006D0B88"/>
    <w:rsid w:val="006D0EB2"/>
    <w:rsid w:val="006D12C1"/>
    <w:rsid w:val="006D36B6"/>
    <w:rsid w:val="006D36BB"/>
    <w:rsid w:val="006D3790"/>
    <w:rsid w:val="006D3AF2"/>
    <w:rsid w:val="006D566E"/>
    <w:rsid w:val="006D582E"/>
    <w:rsid w:val="006D5AC3"/>
    <w:rsid w:val="006D5DC1"/>
    <w:rsid w:val="006D684F"/>
    <w:rsid w:val="006D7C13"/>
    <w:rsid w:val="006E0A6C"/>
    <w:rsid w:val="006E0ADB"/>
    <w:rsid w:val="006E179B"/>
    <w:rsid w:val="006E1F46"/>
    <w:rsid w:val="006E24D7"/>
    <w:rsid w:val="006E2D17"/>
    <w:rsid w:val="006E391F"/>
    <w:rsid w:val="006E3AF2"/>
    <w:rsid w:val="006E3E9A"/>
    <w:rsid w:val="006E4957"/>
    <w:rsid w:val="006E4A7C"/>
    <w:rsid w:val="006E4F3A"/>
    <w:rsid w:val="006E560D"/>
    <w:rsid w:val="006E56F9"/>
    <w:rsid w:val="006E67FC"/>
    <w:rsid w:val="006E681A"/>
    <w:rsid w:val="006E7176"/>
    <w:rsid w:val="006E734F"/>
    <w:rsid w:val="006E7A09"/>
    <w:rsid w:val="006E7E5E"/>
    <w:rsid w:val="006E7EEE"/>
    <w:rsid w:val="006F15A1"/>
    <w:rsid w:val="006F1798"/>
    <w:rsid w:val="006F1C00"/>
    <w:rsid w:val="006F2256"/>
    <w:rsid w:val="006F2394"/>
    <w:rsid w:val="006F36A8"/>
    <w:rsid w:val="006F3771"/>
    <w:rsid w:val="006F3ABE"/>
    <w:rsid w:val="006F4E40"/>
    <w:rsid w:val="006F5920"/>
    <w:rsid w:val="006F60CE"/>
    <w:rsid w:val="006F6643"/>
    <w:rsid w:val="006F7071"/>
    <w:rsid w:val="006F7832"/>
    <w:rsid w:val="006F7DEE"/>
    <w:rsid w:val="006F7F33"/>
    <w:rsid w:val="00700101"/>
    <w:rsid w:val="00700258"/>
    <w:rsid w:val="007007D3"/>
    <w:rsid w:val="007007F5"/>
    <w:rsid w:val="00700D0F"/>
    <w:rsid w:val="0070198A"/>
    <w:rsid w:val="0070200E"/>
    <w:rsid w:val="00702321"/>
    <w:rsid w:val="00702417"/>
    <w:rsid w:val="00703A9E"/>
    <w:rsid w:val="0070420A"/>
    <w:rsid w:val="0070462A"/>
    <w:rsid w:val="00704712"/>
    <w:rsid w:val="0070485B"/>
    <w:rsid w:val="00706216"/>
    <w:rsid w:val="00706317"/>
    <w:rsid w:val="007070F0"/>
    <w:rsid w:val="0071078B"/>
    <w:rsid w:val="00710894"/>
    <w:rsid w:val="00710C68"/>
    <w:rsid w:val="00710E9A"/>
    <w:rsid w:val="007118A3"/>
    <w:rsid w:val="00711AE0"/>
    <w:rsid w:val="00713128"/>
    <w:rsid w:val="00713371"/>
    <w:rsid w:val="007134E6"/>
    <w:rsid w:val="007136ED"/>
    <w:rsid w:val="0071397A"/>
    <w:rsid w:val="00713DAA"/>
    <w:rsid w:val="00713EB1"/>
    <w:rsid w:val="0071491C"/>
    <w:rsid w:val="00714DF6"/>
    <w:rsid w:val="00715089"/>
    <w:rsid w:val="007156B2"/>
    <w:rsid w:val="007158D7"/>
    <w:rsid w:val="00715A5C"/>
    <w:rsid w:val="00715F44"/>
    <w:rsid w:val="00716BD9"/>
    <w:rsid w:val="00720710"/>
    <w:rsid w:val="007207FA"/>
    <w:rsid w:val="00720847"/>
    <w:rsid w:val="007209D3"/>
    <w:rsid w:val="00720E08"/>
    <w:rsid w:val="00720F27"/>
    <w:rsid w:val="00721416"/>
    <w:rsid w:val="00721B0C"/>
    <w:rsid w:val="00721E59"/>
    <w:rsid w:val="007223E4"/>
    <w:rsid w:val="00722479"/>
    <w:rsid w:val="007238A1"/>
    <w:rsid w:val="00723D02"/>
    <w:rsid w:val="00724157"/>
    <w:rsid w:val="007245AF"/>
    <w:rsid w:val="00725611"/>
    <w:rsid w:val="00725DC3"/>
    <w:rsid w:val="007261A7"/>
    <w:rsid w:val="007264A0"/>
    <w:rsid w:val="007267D1"/>
    <w:rsid w:val="0072781F"/>
    <w:rsid w:val="00730E87"/>
    <w:rsid w:val="00731710"/>
    <w:rsid w:val="00731786"/>
    <w:rsid w:val="00731BFE"/>
    <w:rsid w:val="00731D3E"/>
    <w:rsid w:val="00731F1D"/>
    <w:rsid w:val="007328BA"/>
    <w:rsid w:val="00732B88"/>
    <w:rsid w:val="00732D8A"/>
    <w:rsid w:val="00733129"/>
    <w:rsid w:val="00735A52"/>
    <w:rsid w:val="00735ADB"/>
    <w:rsid w:val="00736920"/>
    <w:rsid w:val="00736D40"/>
    <w:rsid w:val="00736F81"/>
    <w:rsid w:val="00736F87"/>
    <w:rsid w:val="00737303"/>
    <w:rsid w:val="0073785E"/>
    <w:rsid w:val="007378A3"/>
    <w:rsid w:val="007401CB"/>
    <w:rsid w:val="0074029A"/>
    <w:rsid w:val="00740A96"/>
    <w:rsid w:val="00742F7C"/>
    <w:rsid w:val="00744B1D"/>
    <w:rsid w:val="00747E23"/>
    <w:rsid w:val="00750D8A"/>
    <w:rsid w:val="00751476"/>
    <w:rsid w:val="0075192F"/>
    <w:rsid w:val="00751ED9"/>
    <w:rsid w:val="00752413"/>
    <w:rsid w:val="0075378D"/>
    <w:rsid w:val="00753D1A"/>
    <w:rsid w:val="00754650"/>
    <w:rsid w:val="00754AE5"/>
    <w:rsid w:val="00755636"/>
    <w:rsid w:val="00755F8D"/>
    <w:rsid w:val="00756228"/>
    <w:rsid w:val="00756810"/>
    <w:rsid w:val="007577C3"/>
    <w:rsid w:val="0075794F"/>
    <w:rsid w:val="00757975"/>
    <w:rsid w:val="00757F27"/>
    <w:rsid w:val="007601AD"/>
    <w:rsid w:val="007617CD"/>
    <w:rsid w:val="00762A6E"/>
    <w:rsid w:val="00762D85"/>
    <w:rsid w:val="00762E87"/>
    <w:rsid w:val="007632AF"/>
    <w:rsid w:val="00764C7F"/>
    <w:rsid w:val="00764CD0"/>
    <w:rsid w:val="0076510F"/>
    <w:rsid w:val="00766333"/>
    <w:rsid w:val="0076639C"/>
    <w:rsid w:val="0076706D"/>
    <w:rsid w:val="00767248"/>
    <w:rsid w:val="007674F1"/>
    <w:rsid w:val="007679C1"/>
    <w:rsid w:val="00770D5A"/>
    <w:rsid w:val="00771416"/>
    <w:rsid w:val="00771C33"/>
    <w:rsid w:val="007723CB"/>
    <w:rsid w:val="007727B6"/>
    <w:rsid w:val="00772E20"/>
    <w:rsid w:val="0077303B"/>
    <w:rsid w:val="00773775"/>
    <w:rsid w:val="007737DF"/>
    <w:rsid w:val="00773EE4"/>
    <w:rsid w:val="007741A0"/>
    <w:rsid w:val="007741C1"/>
    <w:rsid w:val="007759A9"/>
    <w:rsid w:val="00775C1D"/>
    <w:rsid w:val="007763EE"/>
    <w:rsid w:val="007769A1"/>
    <w:rsid w:val="00777325"/>
    <w:rsid w:val="00777481"/>
    <w:rsid w:val="00777600"/>
    <w:rsid w:val="0077799C"/>
    <w:rsid w:val="00777B46"/>
    <w:rsid w:val="00780F54"/>
    <w:rsid w:val="0078120A"/>
    <w:rsid w:val="007817E8"/>
    <w:rsid w:val="007826CA"/>
    <w:rsid w:val="00782F7C"/>
    <w:rsid w:val="00783792"/>
    <w:rsid w:val="00783B22"/>
    <w:rsid w:val="0078421C"/>
    <w:rsid w:val="0078637A"/>
    <w:rsid w:val="00786DC2"/>
    <w:rsid w:val="00786EB0"/>
    <w:rsid w:val="00787707"/>
    <w:rsid w:val="00787F91"/>
    <w:rsid w:val="0079086B"/>
    <w:rsid w:val="007910AE"/>
    <w:rsid w:val="00792489"/>
    <w:rsid w:val="007927F5"/>
    <w:rsid w:val="007942D3"/>
    <w:rsid w:val="00794489"/>
    <w:rsid w:val="00794817"/>
    <w:rsid w:val="0079482A"/>
    <w:rsid w:val="007956F3"/>
    <w:rsid w:val="00795BAA"/>
    <w:rsid w:val="00796691"/>
    <w:rsid w:val="0079797E"/>
    <w:rsid w:val="007A056D"/>
    <w:rsid w:val="007A05DE"/>
    <w:rsid w:val="007A08BE"/>
    <w:rsid w:val="007A14A4"/>
    <w:rsid w:val="007A1F88"/>
    <w:rsid w:val="007A2DD2"/>
    <w:rsid w:val="007A3A02"/>
    <w:rsid w:val="007A4154"/>
    <w:rsid w:val="007A4BEF"/>
    <w:rsid w:val="007A4FF9"/>
    <w:rsid w:val="007A5470"/>
    <w:rsid w:val="007A5624"/>
    <w:rsid w:val="007A581D"/>
    <w:rsid w:val="007A6059"/>
    <w:rsid w:val="007A6FE3"/>
    <w:rsid w:val="007A7A33"/>
    <w:rsid w:val="007A7A78"/>
    <w:rsid w:val="007A7F03"/>
    <w:rsid w:val="007B0B33"/>
    <w:rsid w:val="007B0BED"/>
    <w:rsid w:val="007B0BFB"/>
    <w:rsid w:val="007B14CE"/>
    <w:rsid w:val="007B18E8"/>
    <w:rsid w:val="007B2DE3"/>
    <w:rsid w:val="007B3E71"/>
    <w:rsid w:val="007B4BF5"/>
    <w:rsid w:val="007B5FD1"/>
    <w:rsid w:val="007B6147"/>
    <w:rsid w:val="007B64EE"/>
    <w:rsid w:val="007B710E"/>
    <w:rsid w:val="007C0AD0"/>
    <w:rsid w:val="007C0B50"/>
    <w:rsid w:val="007C0F0B"/>
    <w:rsid w:val="007C0FF6"/>
    <w:rsid w:val="007C163A"/>
    <w:rsid w:val="007C1986"/>
    <w:rsid w:val="007C2161"/>
    <w:rsid w:val="007C259F"/>
    <w:rsid w:val="007C2C2A"/>
    <w:rsid w:val="007C2E22"/>
    <w:rsid w:val="007C402E"/>
    <w:rsid w:val="007C41F0"/>
    <w:rsid w:val="007C4880"/>
    <w:rsid w:val="007C5485"/>
    <w:rsid w:val="007C58D5"/>
    <w:rsid w:val="007C5B1F"/>
    <w:rsid w:val="007C5BCA"/>
    <w:rsid w:val="007C7567"/>
    <w:rsid w:val="007C7B3F"/>
    <w:rsid w:val="007D0770"/>
    <w:rsid w:val="007D2A29"/>
    <w:rsid w:val="007D3070"/>
    <w:rsid w:val="007D4979"/>
    <w:rsid w:val="007D4C11"/>
    <w:rsid w:val="007D4E6A"/>
    <w:rsid w:val="007D5528"/>
    <w:rsid w:val="007D5716"/>
    <w:rsid w:val="007D6032"/>
    <w:rsid w:val="007D64C8"/>
    <w:rsid w:val="007D692D"/>
    <w:rsid w:val="007D78C5"/>
    <w:rsid w:val="007D795F"/>
    <w:rsid w:val="007E00CB"/>
    <w:rsid w:val="007E0126"/>
    <w:rsid w:val="007E0539"/>
    <w:rsid w:val="007E0633"/>
    <w:rsid w:val="007E0F5D"/>
    <w:rsid w:val="007E16BE"/>
    <w:rsid w:val="007E1B35"/>
    <w:rsid w:val="007E1EDC"/>
    <w:rsid w:val="007E1FFF"/>
    <w:rsid w:val="007E2448"/>
    <w:rsid w:val="007E2696"/>
    <w:rsid w:val="007E26E3"/>
    <w:rsid w:val="007E370C"/>
    <w:rsid w:val="007E40FE"/>
    <w:rsid w:val="007E4BED"/>
    <w:rsid w:val="007E4BFB"/>
    <w:rsid w:val="007E5130"/>
    <w:rsid w:val="007E5819"/>
    <w:rsid w:val="007E617A"/>
    <w:rsid w:val="007E63E4"/>
    <w:rsid w:val="007E6799"/>
    <w:rsid w:val="007E6EC8"/>
    <w:rsid w:val="007E7915"/>
    <w:rsid w:val="007E7A9B"/>
    <w:rsid w:val="007E7CD3"/>
    <w:rsid w:val="007E7E93"/>
    <w:rsid w:val="007F07A4"/>
    <w:rsid w:val="007F0835"/>
    <w:rsid w:val="007F1585"/>
    <w:rsid w:val="007F165B"/>
    <w:rsid w:val="007F167E"/>
    <w:rsid w:val="007F292F"/>
    <w:rsid w:val="007F3689"/>
    <w:rsid w:val="007F4AEE"/>
    <w:rsid w:val="007F4C95"/>
    <w:rsid w:val="007F506E"/>
    <w:rsid w:val="007F55B1"/>
    <w:rsid w:val="007F570B"/>
    <w:rsid w:val="007F5828"/>
    <w:rsid w:val="007F5B3F"/>
    <w:rsid w:val="007F5D82"/>
    <w:rsid w:val="007F5E54"/>
    <w:rsid w:val="007F7381"/>
    <w:rsid w:val="007F73BC"/>
    <w:rsid w:val="00800B01"/>
    <w:rsid w:val="00800EF2"/>
    <w:rsid w:val="00801073"/>
    <w:rsid w:val="00801159"/>
    <w:rsid w:val="008023D9"/>
    <w:rsid w:val="00802EC9"/>
    <w:rsid w:val="00803167"/>
    <w:rsid w:val="00803378"/>
    <w:rsid w:val="00803844"/>
    <w:rsid w:val="00803B99"/>
    <w:rsid w:val="00805B13"/>
    <w:rsid w:val="00806472"/>
    <w:rsid w:val="008067A3"/>
    <w:rsid w:val="00806836"/>
    <w:rsid w:val="008068A5"/>
    <w:rsid w:val="00806D1F"/>
    <w:rsid w:val="00806E6C"/>
    <w:rsid w:val="0081097A"/>
    <w:rsid w:val="00810C3A"/>
    <w:rsid w:val="0081187C"/>
    <w:rsid w:val="00812AF4"/>
    <w:rsid w:val="00812B58"/>
    <w:rsid w:val="00812D26"/>
    <w:rsid w:val="00813163"/>
    <w:rsid w:val="008132ED"/>
    <w:rsid w:val="008132F8"/>
    <w:rsid w:val="0081404E"/>
    <w:rsid w:val="008142C0"/>
    <w:rsid w:val="008142CF"/>
    <w:rsid w:val="00815090"/>
    <w:rsid w:val="00816062"/>
    <w:rsid w:val="00817011"/>
    <w:rsid w:val="0081759A"/>
    <w:rsid w:val="00817F55"/>
    <w:rsid w:val="0082024A"/>
    <w:rsid w:val="00820450"/>
    <w:rsid w:val="00820628"/>
    <w:rsid w:val="00821363"/>
    <w:rsid w:val="00821888"/>
    <w:rsid w:val="008219F5"/>
    <w:rsid w:val="00821EE4"/>
    <w:rsid w:val="008225A7"/>
    <w:rsid w:val="008228ED"/>
    <w:rsid w:val="00822CF4"/>
    <w:rsid w:val="008238DD"/>
    <w:rsid w:val="00823C11"/>
    <w:rsid w:val="0082421D"/>
    <w:rsid w:val="0082472E"/>
    <w:rsid w:val="00824855"/>
    <w:rsid w:val="00824AD5"/>
    <w:rsid w:val="008250B5"/>
    <w:rsid w:val="0082511F"/>
    <w:rsid w:val="00826C7D"/>
    <w:rsid w:val="008271F8"/>
    <w:rsid w:val="008301E4"/>
    <w:rsid w:val="00830246"/>
    <w:rsid w:val="0083124C"/>
    <w:rsid w:val="00833265"/>
    <w:rsid w:val="00834961"/>
    <w:rsid w:val="008352C1"/>
    <w:rsid w:val="00835E33"/>
    <w:rsid w:val="008375F1"/>
    <w:rsid w:val="00837A71"/>
    <w:rsid w:val="00840D04"/>
    <w:rsid w:val="008413D5"/>
    <w:rsid w:val="00841580"/>
    <w:rsid w:val="008416CB"/>
    <w:rsid w:val="00841D9F"/>
    <w:rsid w:val="00841E01"/>
    <w:rsid w:val="00842F77"/>
    <w:rsid w:val="00843C54"/>
    <w:rsid w:val="00844303"/>
    <w:rsid w:val="008449A0"/>
    <w:rsid w:val="00845DDE"/>
    <w:rsid w:val="00846CB8"/>
    <w:rsid w:val="00847490"/>
    <w:rsid w:val="008475B0"/>
    <w:rsid w:val="00847C67"/>
    <w:rsid w:val="00847E7B"/>
    <w:rsid w:val="008509B9"/>
    <w:rsid w:val="00852037"/>
    <w:rsid w:val="00853142"/>
    <w:rsid w:val="008532F1"/>
    <w:rsid w:val="0085353B"/>
    <w:rsid w:val="008538C4"/>
    <w:rsid w:val="008540DE"/>
    <w:rsid w:val="00854CF2"/>
    <w:rsid w:val="00854E55"/>
    <w:rsid w:val="00856456"/>
    <w:rsid w:val="00856AA5"/>
    <w:rsid w:val="008570B4"/>
    <w:rsid w:val="00857398"/>
    <w:rsid w:val="008573DF"/>
    <w:rsid w:val="00857B8E"/>
    <w:rsid w:val="00857C74"/>
    <w:rsid w:val="00861DC4"/>
    <w:rsid w:val="00861E14"/>
    <w:rsid w:val="00862891"/>
    <w:rsid w:val="00862DFE"/>
    <w:rsid w:val="008631F1"/>
    <w:rsid w:val="00863213"/>
    <w:rsid w:val="008634DC"/>
    <w:rsid w:val="00863999"/>
    <w:rsid w:val="00863F9A"/>
    <w:rsid w:val="0086418B"/>
    <w:rsid w:val="0086491A"/>
    <w:rsid w:val="008653B8"/>
    <w:rsid w:val="008653BA"/>
    <w:rsid w:val="008664A9"/>
    <w:rsid w:val="008669B5"/>
    <w:rsid w:val="00870861"/>
    <w:rsid w:val="00870ED0"/>
    <w:rsid w:val="00870F84"/>
    <w:rsid w:val="008711AB"/>
    <w:rsid w:val="00871CCE"/>
    <w:rsid w:val="00871D8D"/>
    <w:rsid w:val="008724F8"/>
    <w:rsid w:val="00872EB0"/>
    <w:rsid w:val="0087337A"/>
    <w:rsid w:val="008739EE"/>
    <w:rsid w:val="00874358"/>
    <w:rsid w:val="00874E89"/>
    <w:rsid w:val="00875165"/>
    <w:rsid w:val="008752DE"/>
    <w:rsid w:val="008752E7"/>
    <w:rsid w:val="00875957"/>
    <w:rsid w:val="00875977"/>
    <w:rsid w:val="0087602A"/>
    <w:rsid w:val="008763C2"/>
    <w:rsid w:val="008771B5"/>
    <w:rsid w:val="008771D3"/>
    <w:rsid w:val="00877470"/>
    <w:rsid w:val="00877E7D"/>
    <w:rsid w:val="00880952"/>
    <w:rsid w:val="00880E13"/>
    <w:rsid w:val="00880E61"/>
    <w:rsid w:val="00881513"/>
    <w:rsid w:val="00881902"/>
    <w:rsid w:val="008826C9"/>
    <w:rsid w:val="008837F7"/>
    <w:rsid w:val="008838BA"/>
    <w:rsid w:val="00883F2D"/>
    <w:rsid w:val="00883F8C"/>
    <w:rsid w:val="0088439E"/>
    <w:rsid w:val="0088512F"/>
    <w:rsid w:val="00885DBA"/>
    <w:rsid w:val="00886664"/>
    <w:rsid w:val="008866D6"/>
    <w:rsid w:val="00886959"/>
    <w:rsid w:val="00886CE6"/>
    <w:rsid w:val="0088767D"/>
    <w:rsid w:val="00890C52"/>
    <w:rsid w:val="00891B4F"/>
    <w:rsid w:val="00891E76"/>
    <w:rsid w:val="0089278E"/>
    <w:rsid w:val="00892B22"/>
    <w:rsid w:val="00892B78"/>
    <w:rsid w:val="008932D7"/>
    <w:rsid w:val="008938B7"/>
    <w:rsid w:val="00893DE0"/>
    <w:rsid w:val="00893EEF"/>
    <w:rsid w:val="0089470F"/>
    <w:rsid w:val="00894BD6"/>
    <w:rsid w:val="0089603E"/>
    <w:rsid w:val="00896159"/>
    <w:rsid w:val="008968A4"/>
    <w:rsid w:val="008974B0"/>
    <w:rsid w:val="008A0B7C"/>
    <w:rsid w:val="008A0B95"/>
    <w:rsid w:val="008A0E21"/>
    <w:rsid w:val="008A12A0"/>
    <w:rsid w:val="008A147D"/>
    <w:rsid w:val="008A1594"/>
    <w:rsid w:val="008A1631"/>
    <w:rsid w:val="008A24B1"/>
    <w:rsid w:val="008A2A0B"/>
    <w:rsid w:val="008A2E6F"/>
    <w:rsid w:val="008A3277"/>
    <w:rsid w:val="008A35B4"/>
    <w:rsid w:val="008A3BC2"/>
    <w:rsid w:val="008A3F6B"/>
    <w:rsid w:val="008A40FB"/>
    <w:rsid w:val="008A5378"/>
    <w:rsid w:val="008A5C9B"/>
    <w:rsid w:val="008A734B"/>
    <w:rsid w:val="008A7493"/>
    <w:rsid w:val="008B00E8"/>
    <w:rsid w:val="008B0A03"/>
    <w:rsid w:val="008B18E0"/>
    <w:rsid w:val="008B1A1D"/>
    <w:rsid w:val="008B1AEF"/>
    <w:rsid w:val="008B1D16"/>
    <w:rsid w:val="008B1D38"/>
    <w:rsid w:val="008B3B73"/>
    <w:rsid w:val="008B486D"/>
    <w:rsid w:val="008B4ABF"/>
    <w:rsid w:val="008B4D11"/>
    <w:rsid w:val="008B5634"/>
    <w:rsid w:val="008B5F8D"/>
    <w:rsid w:val="008B5FD0"/>
    <w:rsid w:val="008B614B"/>
    <w:rsid w:val="008B6A1B"/>
    <w:rsid w:val="008B763B"/>
    <w:rsid w:val="008C02FB"/>
    <w:rsid w:val="008C34EB"/>
    <w:rsid w:val="008C3CC8"/>
    <w:rsid w:val="008C43E3"/>
    <w:rsid w:val="008C466D"/>
    <w:rsid w:val="008C5454"/>
    <w:rsid w:val="008C54C9"/>
    <w:rsid w:val="008C5B04"/>
    <w:rsid w:val="008C5C2D"/>
    <w:rsid w:val="008C6255"/>
    <w:rsid w:val="008C6993"/>
    <w:rsid w:val="008C717F"/>
    <w:rsid w:val="008C7689"/>
    <w:rsid w:val="008C7B99"/>
    <w:rsid w:val="008D0D28"/>
    <w:rsid w:val="008D328A"/>
    <w:rsid w:val="008D3B8F"/>
    <w:rsid w:val="008D51AA"/>
    <w:rsid w:val="008D524F"/>
    <w:rsid w:val="008D52D3"/>
    <w:rsid w:val="008D530F"/>
    <w:rsid w:val="008D56B2"/>
    <w:rsid w:val="008D69D5"/>
    <w:rsid w:val="008D723C"/>
    <w:rsid w:val="008D7483"/>
    <w:rsid w:val="008D7B11"/>
    <w:rsid w:val="008D7DCE"/>
    <w:rsid w:val="008E0574"/>
    <w:rsid w:val="008E09C9"/>
    <w:rsid w:val="008E09CB"/>
    <w:rsid w:val="008E1E82"/>
    <w:rsid w:val="008E25D0"/>
    <w:rsid w:val="008E26FB"/>
    <w:rsid w:val="008E2DB9"/>
    <w:rsid w:val="008E2EEB"/>
    <w:rsid w:val="008E3D44"/>
    <w:rsid w:val="008E4814"/>
    <w:rsid w:val="008E4A67"/>
    <w:rsid w:val="008E528E"/>
    <w:rsid w:val="008E5AC8"/>
    <w:rsid w:val="008E62F8"/>
    <w:rsid w:val="008E6929"/>
    <w:rsid w:val="008E6E26"/>
    <w:rsid w:val="008E785C"/>
    <w:rsid w:val="008E7CCA"/>
    <w:rsid w:val="008F06A4"/>
    <w:rsid w:val="008F0A58"/>
    <w:rsid w:val="008F125C"/>
    <w:rsid w:val="008F129B"/>
    <w:rsid w:val="008F12C3"/>
    <w:rsid w:val="008F1CDF"/>
    <w:rsid w:val="008F1DED"/>
    <w:rsid w:val="008F256D"/>
    <w:rsid w:val="008F2C34"/>
    <w:rsid w:val="008F2E6C"/>
    <w:rsid w:val="008F3177"/>
    <w:rsid w:val="008F31D1"/>
    <w:rsid w:val="008F3D1C"/>
    <w:rsid w:val="008F4E75"/>
    <w:rsid w:val="008F56EA"/>
    <w:rsid w:val="008F5A8F"/>
    <w:rsid w:val="008F65E0"/>
    <w:rsid w:val="008F66B4"/>
    <w:rsid w:val="008F671C"/>
    <w:rsid w:val="008F749D"/>
    <w:rsid w:val="00900558"/>
    <w:rsid w:val="009017BB"/>
    <w:rsid w:val="00901C1B"/>
    <w:rsid w:val="00902749"/>
    <w:rsid w:val="00902CA7"/>
    <w:rsid w:val="00902DAF"/>
    <w:rsid w:val="00903B46"/>
    <w:rsid w:val="00903DC1"/>
    <w:rsid w:val="00904D09"/>
    <w:rsid w:val="009053D7"/>
    <w:rsid w:val="00905617"/>
    <w:rsid w:val="00905EA5"/>
    <w:rsid w:val="00906170"/>
    <w:rsid w:val="00906618"/>
    <w:rsid w:val="0090674E"/>
    <w:rsid w:val="00907B8D"/>
    <w:rsid w:val="00907D71"/>
    <w:rsid w:val="00911824"/>
    <w:rsid w:val="00912152"/>
    <w:rsid w:val="00912F78"/>
    <w:rsid w:val="00913C98"/>
    <w:rsid w:val="00913F25"/>
    <w:rsid w:val="00915820"/>
    <w:rsid w:val="00915D25"/>
    <w:rsid w:val="00915FCB"/>
    <w:rsid w:val="0091610E"/>
    <w:rsid w:val="0091625D"/>
    <w:rsid w:val="0091641D"/>
    <w:rsid w:val="009169A4"/>
    <w:rsid w:val="00917519"/>
    <w:rsid w:val="009175F3"/>
    <w:rsid w:val="009176BE"/>
    <w:rsid w:val="00917937"/>
    <w:rsid w:val="00920FE9"/>
    <w:rsid w:val="009212D5"/>
    <w:rsid w:val="00921957"/>
    <w:rsid w:val="00921EE6"/>
    <w:rsid w:val="00922197"/>
    <w:rsid w:val="009225BE"/>
    <w:rsid w:val="009227DD"/>
    <w:rsid w:val="00922919"/>
    <w:rsid w:val="00924014"/>
    <w:rsid w:val="00924740"/>
    <w:rsid w:val="0092539E"/>
    <w:rsid w:val="00926159"/>
    <w:rsid w:val="0092657D"/>
    <w:rsid w:val="00926A5B"/>
    <w:rsid w:val="00926DB2"/>
    <w:rsid w:val="00927212"/>
    <w:rsid w:val="00927465"/>
    <w:rsid w:val="0093004D"/>
    <w:rsid w:val="00930819"/>
    <w:rsid w:val="00930B25"/>
    <w:rsid w:val="0093166B"/>
    <w:rsid w:val="0093180B"/>
    <w:rsid w:val="00931928"/>
    <w:rsid w:val="00931B1D"/>
    <w:rsid w:val="00932200"/>
    <w:rsid w:val="00932C6E"/>
    <w:rsid w:val="009334F8"/>
    <w:rsid w:val="0093390C"/>
    <w:rsid w:val="009348ED"/>
    <w:rsid w:val="00935515"/>
    <w:rsid w:val="00935FF4"/>
    <w:rsid w:val="0093647D"/>
    <w:rsid w:val="0093658F"/>
    <w:rsid w:val="00936A4C"/>
    <w:rsid w:val="00937630"/>
    <w:rsid w:val="009376A6"/>
    <w:rsid w:val="009379A1"/>
    <w:rsid w:val="00940307"/>
    <w:rsid w:val="00940884"/>
    <w:rsid w:val="00940E40"/>
    <w:rsid w:val="0094218E"/>
    <w:rsid w:val="00943EAA"/>
    <w:rsid w:val="00945ADC"/>
    <w:rsid w:val="009462D4"/>
    <w:rsid w:val="00946624"/>
    <w:rsid w:val="00950A24"/>
    <w:rsid w:val="0095133D"/>
    <w:rsid w:val="00951BA1"/>
    <w:rsid w:val="00953528"/>
    <w:rsid w:val="00953CF5"/>
    <w:rsid w:val="00953DAA"/>
    <w:rsid w:val="00954486"/>
    <w:rsid w:val="00954A61"/>
    <w:rsid w:val="00955BDD"/>
    <w:rsid w:val="0095606F"/>
    <w:rsid w:val="00956556"/>
    <w:rsid w:val="0095715A"/>
    <w:rsid w:val="009576D1"/>
    <w:rsid w:val="00957749"/>
    <w:rsid w:val="00962429"/>
    <w:rsid w:val="00962838"/>
    <w:rsid w:val="00962F67"/>
    <w:rsid w:val="00963066"/>
    <w:rsid w:val="00963384"/>
    <w:rsid w:val="00964924"/>
    <w:rsid w:val="00964C14"/>
    <w:rsid w:val="00966BDD"/>
    <w:rsid w:val="00966D26"/>
    <w:rsid w:val="0096772A"/>
    <w:rsid w:val="00971A09"/>
    <w:rsid w:val="00971BB2"/>
    <w:rsid w:val="00971D9F"/>
    <w:rsid w:val="00972650"/>
    <w:rsid w:val="0097343E"/>
    <w:rsid w:val="00974AAB"/>
    <w:rsid w:val="009756C1"/>
    <w:rsid w:val="00975B4D"/>
    <w:rsid w:val="00976289"/>
    <w:rsid w:val="0097772B"/>
    <w:rsid w:val="009777F5"/>
    <w:rsid w:val="00977AF9"/>
    <w:rsid w:val="00977C10"/>
    <w:rsid w:val="0098093C"/>
    <w:rsid w:val="00981794"/>
    <w:rsid w:val="00981B30"/>
    <w:rsid w:val="009825F1"/>
    <w:rsid w:val="009836C3"/>
    <w:rsid w:val="00983E11"/>
    <w:rsid w:val="00983FF1"/>
    <w:rsid w:val="009855A3"/>
    <w:rsid w:val="0098560E"/>
    <w:rsid w:val="009858D1"/>
    <w:rsid w:val="00985D4E"/>
    <w:rsid w:val="009879DA"/>
    <w:rsid w:val="00987DA4"/>
    <w:rsid w:val="00987EF3"/>
    <w:rsid w:val="00990300"/>
    <w:rsid w:val="009915A4"/>
    <w:rsid w:val="00991A2C"/>
    <w:rsid w:val="00991D58"/>
    <w:rsid w:val="009922C7"/>
    <w:rsid w:val="00993082"/>
    <w:rsid w:val="00993A69"/>
    <w:rsid w:val="009948C2"/>
    <w:rsid w:val="00994A6F"/>
    <w:rsid w:val="009955C8"/>
    <w:rsid w:val="00995C0B"/>
    <w:rsid w:val="00996445"/>
    <w:rsid w:val="00996C43"/>
    <w:rsid w:val="00996F91"/>
    <w:rsid w:val="009978F4"/>
    <w:rsid w:val="009A0011"/>
    <w:rsid w:val="009A0E14"/>
    <w:rsid w:val="009A1B9F"/>
    <w:rsid w:val="009A1E75"/>
    <w:rsid w:val="009A2A40"/>
    <w:rsid w:val="009A2BD8"/>
    <w:rsid w:val="009A2BFF"/>
    <w:rsid w:val="009A420A"/>
    <w:rsid w:val="009A4C3D"/>
    <w:rsid w:val="009A4E22"/>
    <w:rsid w:val="009A51D5"/>
    <w:rsid w:val="009A5372"/>
    <w:rsid w:val="009A5DDD"/>
    <w:rsid w:val="009A617F"/>
    <w:rsid w:val="009A63BC"/>
    <w:rsid w:val="009A7226"/>
    <w:rsid w:val="009A747C"/>
    <w:rsid w:val="009B026D"/>
    <w:rsid w:val="009B0513"/>
    <w:rsid w:val="009B0D68"/>
    <w:rsid w:val="009B11C8"/>
    <w:rsid w:val="009B11E1"/>
    <w:rsid w:val="009B1711"/>
    <w:rsid w:val="009B2EF5"/>
    <w:rsid w:val="009B33C1"/>
    <w:rsid w:val="009B3460"/>
    <w:rsid w:val="009B398C"/>
    <w:rsid w:val="009B4730"/>
    <w:rsid w:val="009B47C6"/>
    <w:rsid w:val="009B484E"/>
    <w:rsid w:val="009B4F51"/>
    <w:rsid w:val="009B713F"/>
    <w:rsid w:val="009B7E77"/>
    <w:rsid w:val="009C0388"/>
    <w:rsid w:val="009C05F3"/>
    <w:rsid w:val="009C060E"/>
    <w:rsid w:val="009C0B49"/>
    <w:rsid w:val="009C0F24"/>
    <w:rsid w:val="009C12C0"/>
    <w:rsid w:val="009C15A5"/>
    <w:rsid w:val="009C2683"/>
    <w:rsid w:val="009C2D60"/>
    <w:rsid w:val="009C2E86"/>
    <w:rsid w:val="009C3836"/>
    <w:rsid w:val="009C3C77"/>
    <w:rsid w:val="009C449C"/>
    <w:rsid w:val="009C4656"/>
    <w:rsid w:val="009C4F47"/>
    <w:rsid w:val="009C522A"/>
    <w:rsid w:val="009C5D0B"/>
    <w:rsid w:val="009C724D"/>
    <w:rsid w:val="009C78A2"/>
    <w:rsid w:val="009D00B7"/>
    <w:rsid w:val="009D08B4"/>
    <w:rsid w:val="009D0D01"/>
    <w:rsid w:val="009D194E"/>
    <w:rsid w:val="009D1F05"/>
    <w:rsid w:val="009D2038"/>
    <w:rsid w:val="009D229A"/>
    <w:rsid w:val="009D24D3"/>
    <w:rsid w:val="009D24F1"/>
    <w:rsid w:val="009D3FF0"/>
    <w:rsid w:val="009D4247"/>
    <w:rsid w:val="009D42F0"/>
    <w:rsid w:val="009D509D"/>
    <w:rsid w:val="009D5646"/>
    <w:rsid w:val="009D7971"/>
    <w:rsid w:val="009E019D"/>
    <w:rsid w:val="009E171A"/>
    <w:rsid w:val="009E242A"/>
    <w:rsid w:val="009E2EC6"/>
    <w:rsid w:val="009E4504"/>
    <w:rsid w:val="009E5043"/>
    <w:rsid w:val="009E583A"/>
    <w:rsid w:val="009E6585"/>
    <w:rsid w:val="009E6AE4"/>
    <w:rsid w:val="009E6EC3"/>
    <w:rsid w:val="009E7576"/>
    <w:rsid w:val="009F0121"/>
    <w:rsid w:val="009F0624"/>
    <w:rsid w:val="009F147B"/>
    <w:rsid w:val="009F17B1"/>
    <w:rsid w:val="009F21DB"/>
    <w:rsid w:val="009F23DA"/>
    <w:rsid w:val="009F23F9"/>
    <w:rsid w:val="009F3B73"/>
    <w:rsid w:val="009F3FC9"/>
    <w:rsid w:val="009F450D"/>
    <w:rsid w:val="009F4627"/>
    <w:rsid w:val="009F4B79"/>
    <w:rsid w:val="009F4CB4"/>
    <w:rsid w:val="009F5046"/>
    <w:rsid w:val="009F55C9"/>
    <w:rsid w:val="009F56E3"/>
    <w:rsid w:val="009F5D66"/>
    <w:rsid w:val="009F7027"/>
    <w:rsid w:val="009F762F"/>
    <w:rsid w:val="00A01182"/>
    <w:rsid w:val="00A015B1"/>
    <w:rsid w:val="00A01AB0"/>
    <w:rsid w:val="00A01EB0"/>
    <w:rsid w:val="00A0241E"/>
    <w:rsid w:val="00A0280E"/>
    <w:rsid w:val="00A029A3"/>
    <w:rsid w:val="00A02E48"/>
    <w:rsid w:val="00A041AB"/>
    <w:rsid w:val="00A0469A"/>
    <w:rsid w:val="00A04910"/>
    <w:rsid w:val="00A05BBC"/>
    <w:rsid w:val="00A06EC6"/>
    <w:rsid w:val="00A06EF1"/>
    <w:rsid w:val="00A06F7C"/>
    <w:rsid w:val="00A07872"/>
    <w:rsid w:val="00A11B42"/>
    <w:rsid w:val="00A12120"/>
    <w:rsid w:val="00A12541"/>
    <w:rsid w:val="00A1264D"/>
    <w:rsid w:val="00A14475"/>
    <w:rsid w:val="00A1466D"/>
    <w:rsid w:val="00A148CE"/>
    <w:rsid w:val="00A14AF1"/>
    <w:rsid w:val="00A14EE8"/>
    <w:rsid w:val="00A15FC9"/>
    <w:rsid w:val="00A16377"/>
    <w:rsid w:val="00A16495"/>
    <w:rsid w:val="00A167D7"/>
    <w:rsid w:val="00A1683B"/>
    <w:rsid w:val="00A176DE"/>
    <w:rsid w:val="00A177EC"/>
    <w:rsid w:val="00A2099E"/>
    <w:rsid w:val="00A21050"/>
    <w:rsid w:val="00A213DC"/>
    <w:rsid w:val="00A21A94"/>
    <w:rsid w:val="00A22208"/>
    <w:rsid w:val="00A22C31"/>
    <w:rsid w:val="00A22D25"/>
    <w:rsid w:val="00A23CF9"/>
    <w:rsid w:val="00A24065"/>
    <w:rsid w:val="00A241A2"/>
    <w:rsid w:val="00A2434F"/>
    <w:rsid w:val="00A257FA"/>
    <w:rsid w:val="00A25A6A"/>
    <w:rsid w:val="00A25E69"/>
    <w:rsid w:val="00A26127"/>
    <w:rsid w:val="00A275C2"/>
    <w:rsid w:val="00A32A19"/>
    <w:rsid w:val="00A33947"/>
    <w:rsid w:val="00A341E2"/>
    <w:rsid w:val="00A36868"/>
    <w:rsid w:val="00A369CE"/>
    <w:rsid w:val="00A37390"/>
    <w:rsid w:val="00A376BA"/>
    <w:rsid w:val="00A4099A"/>
    <w:rsid w:val="00A40C1A"/>
    <w:rsid w:val="00A40EDB"/>
    <w:rsid w:val="00A43DAE"/>
    <w:rsid w:val="00A44DC8"/>
    <w:rsid w:val="00A451B3"/>
    <w:rsid w:val="00A46BFB"/>
    <w:rsid w:val="00A46E66"/>
    <w:rsid w:val="00A472B8"/>
    <w:rsid w:val="00A472BC"/>
    <w:rsid w:val="00A47A97"/>
    <w:rsid w:val="00A52FF2"/>
    <w:rsid w:val="00A53EB2"/>
    <w:rsid w:val="00A545D7"/>
    <w:rsid w:val="00A54845"/>
    <w:rsid w:val="00A549F3"/>
    <w:rsid w:val="00A54E8E"/>
    <w:rsid w:val="00A573A9"/>
    <w:rsid w:val="00A6144B"/>
    <w:rsid w:val="00A622EC"/>
    <w:rsid w:val="00A626B4"/>
    <w:rsid w:val="00A630E0"/>
    <w:rsid w:val="00A63C74"/>
    <w:rsid w:val="00A64080"/>
    <w:rsid w:val="00A64109"/>
    <w:rsid w:val="00A6508D"/>
    <w:rsid w:val="00A6572A"/>
    <w:rsid w:val="00A666B4"/>
    <w:rsid w:val="00A66D73"/>
    <w:rsid w:val="00A671E1"/>
    <w:rsid w:val="00A70BC6"/>
    <w:rsid w:val="00A710CC"/>
    <w:rsid w:val="00A719B9"/>
    <w:rsid w:val="00A71AE7"/>
    <w:rsid w:val="00A721A6"/>
    <w:rsid w:val="00A7295B"/>
    <w:rsid w:val="00A72AE0"/>
    <w:rsid w:val="00A73212"/>
    <w:rsid w:val="00A733DD"/>
    <w:rsid w:val="00A74231"/>
    <w:rsid w:val="00A74DBB"/>
    <w:rsid w:val="00A74F75"/>
    <w:rsid w:val="00A761E8"/>
    <w:rsid w:val="00A762A2"/>
    <w:rsid w:val="00A7670F"/>
    <w:rsid w:val="00A775CE"/>
    <w:rsid w:val="00A77782"/>
    <w:rsid w:val="00A80335"/>
    <w:rsid w:val="00A80973"/>
    <w:rsid w:val="00A82712"/>
    <w:rsid w:val="00A83448"/>
    <w:rsid w:val="00A84575"/>
    <w:rsid w:val="00A854A5"/>
    <w:rsid w:val="00A85820"/>
    <w:rsid w:val="00A8674B"/>
    <w:rsid w:val="00A86E61"/>
    <w:rsid w:val="00A86EB1"/>
    <w:rsid w:val="00A878ED"/>
    <w:rsid w:val="00A87C44"/>
    <w:rsid w:val="00A87D33"/>
    <w:rsid w:val="00A9066C"/>
    <w:rsid w:val="00A908B5"/>
    <w:rsid w:val="00A9090D"/>
    <w:rsid w:val="00A91486"/>
    <w:rsid w:val="00A91B30"/>
    <w:rsid w:val="00A92508"/>
    <w:rsid w:val="00A92669"/>
    <w:rsid w:val="00A92E44"/>
    <w:rsid w:val="00A931F1"/>
    <w:rsid w:val="00A936C2"/>
    <w:rsid w:val="00A93714"/>
    <w:rsid w:val="00A939FA"/>
    <w:rsid w:val="00A93AA4"/>
    <w:rsid w:val="00A948F0"/>
    <w:rsid w:val="00A94A9C"/>
    <w:rsid w:val="00A95240"/>
    <w:rsid w:val="00A95299"/>
    <w:rsid w:val="00A95E8F"/>
    <w:rsid w:val="00A966F7"/>
    <w:rsid w:val="00A970C4"/>
    <w:rsid w:val="00A97823"/>
    <w:rsid w:val="00A97ED6"/>
    <w:rsid w:val="00AA0004"/>
    <w:rsid w:val="00AA039A"/>
    <w:rsid w:val="00AA08F2"/>
    <w:rsid w:val="00AA0BF8"/>
    <w:rsid w:val="00AA1194"/>
    <w:rsid w:val="00AA1BDC"/>
    <w:rsid w:val="00AA22B5"/>
    <w:rsid w:val="00AA2A94"/>
    <w:rsid w:val="00AA2E82"/>
    <w:rsid w:val="00AA2F42"/>
    <w:rsid w:val="00AA3D74"/>
    <w:rsid w:val="00AA4586"/>
    <w:rsid w:val="00AA4A7E"/>
    <w:rsid w:val="00AA5277"/>
    <w:rsid w:val="00AA5A2D"/>
    <w:rsid w:val="00AA731B"/>
    <w:rsid w:val="00AA762F"/>
    <w:rsid w:val="00AB04B7"/>
    <w:rsid w:val="00AB0844"/>
    <w:rsid w:val="00AB0C07"/>
    <w:rsid w:val="00AB0D2C"/>
    <w:rsid w:val="00AB1785"/>
    <w:rsid w:val="00AB17BB"/>
    <w:rsid w:val="00AB1BE9"/>
    <w:rsid w:val="00AB1DDE"/>
    <w:rsid w:val="00AB1F88"/>
    <w:rsid w:val="00AB2582"/>
    <w:rsid w:val="00AB3305"/>
    <w:rsid w:val="00AB3785"/>
    <w:rsid w:val="00AB3AED"/>
    <w:rsid w:val="00AB3C4E"/>
    <w:rsid w:val="00AB53E9"/>
    <w:rsid w:val="00AB5D42"/>
    <w:rsid w:val="00AB66E0"/>
    <w:rsid w:val="00AB7B66"/>
    <w:rsid w:val="00AC0A86"/>
    <w:rsid w:val="00AC128C"/>
    <w:rsid w:val="00AC1301"/>
    <w:rsid w:val="00AC1A7B"/>
    <w:rsid w:val="00AC1B84"/>
    <w:rsid w:val="00AC212C"/>
    <w:rsid w:val="00AC2286"/>
    <w:rsid w:val="00AC255D"/>
    <w:rsid w:val="00AC2EDB"/>
    <w:rsid w:val="00AC51E1"/>
    <w:rsid w:val="00AC522E"/>
    <w:rsid w:val="00AC52AB"/>
    <w:rsid w:val="00AC57A3"/>
    <w:rsid w:val="00AC7103"/>
    <w:rsid w:val="00AD018D"/>
    <w:rsid w:val="00AD05CE"/>
    <w:rsid w:val="00AD081A"/>
    <w:rsid w:val="00AD1302"/>
    <w:rsid w:val="00AD188C"/>
    <w:rsid w:val="00AD1A28"/>
    <w:rsid w:val="00AD1C4B"/>
    <w:rsid w:val="00AD2AE7"/>
    <w:rsid w:val="00AD2E47"/>
    <w:rsid w:val="00AD38A7"/>
    <w:rsid w:val="00AD3EE1"/>
    <w:rsid w:val="00AD4989"/>
    <w:rsid w:val="00AD592E"/>
    <w:rsid w:val="00AD6B09"/>
    <w:rsid w:val="00AD6CA9"/>
    <w:rsid w:val="00AD71AA"/>
    <w:rsid w:val="00AD738F"/>
    <w:rsid w:val="00AE08B4"/>
    <w:rsid w:val="00AE08EF"/>
    <w:rsid w:val="00AE0CA7"/>
    <w:rsid w:val="00AE1432"/>
    <w:rsid w:val="00AE36F4"/>
    <w:rsid w:val="00AE3ECC"/>
    <w:rsid w:val="00AE3EDA"/>
    <w:rsid w:val="00AE3F23"/>
    <w:rsid w:val="00AE605D"/>
    <w:rsid w:val="00AF0396"/>
    <w:rsid w:val="00AF0D2F"/>
    <w:rsid w:val="00AF0FE5"/>
    <w:rsid w:val="00AF130E"/>
    <w:rsid w:val="00AF194A"/>
    <w:rsid w:val="00AF198C"/>
    <w:rsid w:val="00AF1B54"/>
    <w:rsid w:val="00AF1EB1"/>
    <w:rsid w:val="00AF21F5"/>
    <w:rsid w:val="00AF2B87"/>
    <w:rsid w:val="00AF3B39"/>
    <w:rsid w:val="00AF3EBB"/>
    <w:rsid w:val="00AF4548"/>
    <w:rsid w:val="00AF495B"/>
    <w:rsid w:val="00AF4AD1"/>
    <w:rsid w:val="00AF5710"/>
    <w:rsid w:val="00AF622B"/>
    <w:rsid w:val="00AF6238"/>
    <w:rsid w:val="00AF6298"/>
    <w:rsid w:val="00AF62D7"/>
    <w:rsid w:val="00AF6943"/>
    <w:rsid w:val="00AF6D11"/>
    <w:rsid w:val="00AF72ED"/>
    <w:rsid w:val="00B0037C"/>
    <w:rsid w:val="00B004FF"/>
    <w:rsid w:val="00B0092A"/>
    <w:rsid w:val="00B015D9"/>
    <w:rsid w:val="00B024DD"/>
    <w:rsid w:val="00B02826"/>
    <w:rsid w:val="00B03319"/>
    <w:rsid w:val="00B037AF"/>
    <w:rsid w:val="00B05F5D"/>
    <w:rsid w:val="00B11793"/>
    <w:rsid w:val="00B1317B"/>
    <w:rsid w:val="00B1376C"/>
    <w:rsid w:val="00B139DF"/>
    <w:rsid w:val="00B13C1B"/>
    <w:rsid w:val="00B14327"/>
    <w:rsid w:val="00B144B8"/>
    <w:rsid w:val="00B15429"/>
    <w:rsid w:val="00B1691E"/>
    <w:rsid w:val="00B16BFB"/>
    <w:rsid w:val="00B202C8"/>
    <w:rsid w:val="00B20581"/>
    <w:rsid w:val="00B20CA0"/>
    <w:rsid w:val="00B2107F"/>
    <w:rsid w:val="00B21358"/>
    <w:rsid w:val="00B2160A"/>
    <w:rsid w:val="00B21BBC"/>
    <w:rsid w:val="00B21CDD"/>
    <w:rsid w:val="00B22A19"/>
    <w:rsid w:val="00B22B51"/>
    <w:rsid w:val="00B23111"/>
    <w:rsid w:val="00B23930"/>
    <w:rsid w:val="00B2468A"/>
    <w:rsid w:val="00B24A1A"/>
    <w:rsid w:val="00B24C13"/>
    <w:rsid w:val="00B24DFF"/>
    <w:rsid w:val="00B25254"/>
    <w:rsid w:val="00B25ADE"/>
    <w:rsid w:val="00B26281"/>
    <w:rsid w:val="00B26A8A"/>
    <w:rsid w:val="00B26C5C"/>
    <w:rsid w:val="00B27C5E"/>
    <w:rsid w:val="00B27C98"/>
    <w:rsid w:val="00B27DA7"/>
    <w:rsid w:val="00B307B9"/>
    <w:rsid w:val="00B30AFB"/>
    <w:rsid w:val="00B31891"/>
    <w:rsid w:val="00B31B91"/>
    <w:rsid w:val="00B32124"/>
    <w:rsid w:val="00B32330"/>
    <w:rsid w:val="00B32476"/>
    <w:rsid w:val="00B32959"/>
    <w:rsid w:val="00B330AE"/>
    <w:rsid w:val="00B339A5"/>
    <w:rsid w:val="00B33AB2"/>
    <w:rsid w:val="00B34111"/>
    <w:rsid w:val="00B34A36"/>
    <w:rsid w:val="00B35661"/>
    <w:rsid w:val="00B35750"/>
    <w:rsid w:val="00B35DB7"/>
    <w:rsid w:val="00B35EBE"/>
    <w:rsid w:val="00B37B90"/>
    <w:rsid w:val="00B4006C"/>
    <w:rsid w:val="00B40B92"/>
    <w:rsid w:val="00B41E14"/>
    <w:rsid w:val="00B42962"/>
    <w:rsid w:val="00B4438A"/>
    <w:rsid w:val="00B44516"/>
    <w:rsid w:val="00B44B61"/>
    <w:rsid w:val="00B467B8"/>
    <w:rsid w:val="00B46804"/>
    <w:rsid w:val="00B471E8"/>
    <w:rsid w:val="00B472BB"/>
    <w:rsid w:val="00B47761"/>
    <w:rsid w:val="00B47D0E"/>
    <w:rsid w:val="00B5108F"/>
    <w:rsid w:val="00B51141"/>
    <w:rsid w:val="00B516C7"/>
    <w:rsid w:val="00B51E87"/>
    <w:rsid w:val="00B52CB4"/>
    <w:rsid w:val="00B53D5F"/>
    <w:rsid w:val="00B549C3"/>
    <w:rsid w:val="00B54C1C"/>
    <w:rsid w:val="00B56FBA"/>
    <w:rsid w:val="00B60083"/>
    <w:rsid w:val="00B60182"/>
    <w:rsid w:val="00B6253F"/>
    <w:rsid w:val="00B62913"/>
    <w:rsid w:val="00B62C40"/>
    <w:rsid w:val="00B62E20"/>
    <w:rsid w:val="00B6354C"/>
    <w:rsid w:val="00B635DD"/>
    <w:rsid w:val="00B63821"/>
    <w:rsid w:val="00B63B54"/>
    <w:rsid w:val="00B64116"/>
    <w:rsid w:val="00B64179"/>
    <w:rsid w:val="00B64681"/>
    <w:rsid w:val="00B65041"/>
    <w:rsid w:val="00B65F76"/>
    <w:rsid w:val="00B6623A"/>
    <w:rsid w:val="00B7005D"/>
    <w:rsid w:val="00B703A2"/>
    <w:rsid w:val="00B71853"/>
    <w:rsid w:val="00B734BB"/>
    <w:rsid w:val="00B73ECE"/>
    <w:rsid w:val="00B746A7"/>
    <w:rsid w:val="00B74E11"/>
    <w:rsid w:val="00B75323"/>
    <w:rsid w:val="00B75673"/>
    <w:rsid w:val="00B75DCA"/>
    <w:rsid w:val="00B762F8"/>
    <w:rsid w:val="00B7691B"/>
    <w:rsid w:val="00B77764"/>
    <w:rsid w:val="00B80CFB"/>
    <w:rsid w:val="00B810E6"/>
    <w:rsid w:val="00B81487"/>
    <w:rsid w:val="00B8203F"/>
    <w:rsid w:val="00B8208B"/>
    <w:rsid w:val="00B828C5"/>
    <w:rsid w:val="00B839E8"/>
    <w:rsid w:val="00B83E7A"/>
    <w:rsid w:val="00B84324"/>
    <w:rsid w:val="00B844E7"/>
    <w:rsid w:val="00B847DD"/>
    <w:rsid w:val="00B85839"/>
    <w:rsid w:val="00B85A37"/>
    <w:rsid w:val="00B85D11"/>
    <w:rsid w:val="00B85FE5"/>
    <w:rsid w:val="00B8601A"/>
    <w:rsid w:val="00B864C8"/>
    <w:rsid w:val="00B86DC0"/>
    <w:rsid w:val="00B8726A"/>
    <w:rsid w:val="00B87F3B"/>
    <w:rsid w:val="00B900AE"/>
    <w:rsid w:val="00B9050F"/>
    <w:rsid w:val="00B9203F"/>
    <w:rsid w:val="00B92834"/>
    <w:rsid w:val="00B92BA5"/>
    <w:rsid w:val="00B93D69"/>
    <w:rsid w:val="00B93F03"/>
    <w:rsid w:val="00B93F86"/>
    <w:rsid w:val="00B94122"/>
    <w:rsid w:val="00B946DA"/>
    <w:rsid w:val="00B94F99"/>
    <w:rsid w:val="00B95843"/>
    <w:rsid w:val="00B95F45"/>
    <w:rsid w:val="00B963EB"/>
    <w:rsid w:val="00B967F0"/>
    <w:rsid w:val="00B971DB"/>
    <w:rsid w:val="00B97267"/>
    <w:rsid w:val="00BA0626"/>
    <w:rsid w:val="00BA0992"/>
    <w:rsid w:val="00BA0C2F"/>
    <w:rsid w:val="00BA10CC"/>
    <w:rsid w:val="00BA1FF8"/>
    <w:rsid w:val="00BA2695"/>
    <w:rsid w:val="00BA2A87"/>
    <w:rsid w:val="00BA2B37"/>
    <w:rsid w:val="00BA2CAE"/>
    <w:rsid w:val="00BA3449"/>
    <w:rsid w:val="00BA3512"/>
    <w:rsid w:val="00BA35B3"/>
    <w:rsid w:val="00BA39A6"/>
    <w:rsid w:val="00BA3E65"/>
    <w:rsid w:val="00BA48E6"/>
    <w:rsid w:val="00BA4E9D"/>
    <w:rsid w:val="00BA4F1B"/>
    <w:rsid w:val="00BA5178"/>
    <w:rsid w:val="00BA517B"/>
    <w:rsid w:val="00BA5397"/>
    <w:rsid w:val="00BA5437"/>
    <w:rsid w:val="00BA56E7"/>
    <w:rsid w:val="00BA5F6A"/>
    <w:rsid w:val="00BA5FFD"/>
    <w:rsid w:val="00BA624C"/>
    <w:rsid w:val="00BA6815"/>
    <w:rsid w:val="00BA70A9"/>
    <w:rsid w:val="00BA712B"/>
    <w:rsid w:val="00BA7456"/>
    <w:rsid w:val="00BB0E08"/>
    <w:rsid w:val="00BB18A8"/>
    <w:rsid w:val="00BB1A21"/>
    <w:rsid w:val="00BB1ACB"/>
    <w:rsid w:val="00BB1DFB"/>
    <w:rsid w:val="00BB2493"/>
    <w:rsid w:val="00BB26C1"/>
    <w:rsid w:val="00BB27F2"/>
    <w:rsid w:val="00BB3122"/>
    <w:rsid w:val="00BB40AC"/>
    <w:rsid w:val="00BB451A"/>
    <w:rsid w:val="00BB4A93"/>
    <w:rsid w:val="00BB4C11"/>
    <w:rsid w:val="00BB588D"/>
    <w:rsid w:val="00BB5AA0"/>
    <w:rsid w:val="00BB5C74"/>
    <w:rsid w:val="00BB65A9"/>
    <w:rsid w:val="00BB65C2"/>
    <w:rsid w:val="00BB7229"/>
    <w:rsid w:val="00BC0641"/>
    <w:rsid w:val="00BC1062"/>
    <w:rsid w:val="00BC1835"/>
    <w:rsid w:val="00BC1CAB"/>
    <w:rsid w:val="00BC1CF3"/>
    <w:rsid w:val="00BC1E09"/>
    <w:rsid w:val="00BC2123"/>
    <w:rsid w:val="00BC23CE"/>
    <w:rsid w:val="00BC2639"/>
    <w:rsid w:val="00BC2C1F"/>
    <w:rsid w:val="00BC2C7A"/>
    <w:rsid w:val="00BC4CF8"/>
    <w:rsid w:val="00BC5251"/>
    <w:rsid w:val="00BC5BF1"/>
    <w:rsid w:val="00BC747A"/>
    <w:rsid w:val="00BC7F9F"/>
    <w:rsid w:val="00BD0429"/>
    <w:rsid w:val="00BD09BD"/>
    <w:rsid w:val="00BD0C6F"/>
    <w:rsid w:val="00BD0FE4"/>
    <w:rsid w:val="00BD1510"/>
    <w:rsid w:val="00BD202B"/>
    <w:rsid w:val="00BD2BEA"/>
    <w:rsid w:val="00BD3E34"/>
    <w:rsid w:val="00BD6B9B"/>
    <w:rsid w:val="00BD6E65"/>
    <w:rsid w:val="00BD6F9B"/>
    <w:rsid w:val="00BD7FB0"/>
    <w:rsid w:val="00BE0008"/>
    <w:rsid w:val="00BE046D"/>
    <w:rsid w:val="00BE0BCE"/>
    <w:rsid w:val="00BE0D78"/>
    <w:rsid w:val="00BE0E85"/>
    <w:rsid w:val="00BE12D0"/>
    <w:rsid w:val="00BE1A2C"/>
    <w:rsid w:val="00BE1B55"/>
    <w:rsid w:val="00BE2148"/>
    <w:rsid w:val="00BE3D60"/>
    <w:rsid w:val="00BE4105"/>
    <w:rsid w:val="00BE4211"/>
    <w:rsid w:val="00BE55B7"/>
    <w:rsid w:val="00BE5AB3"/>
    <w:rsid w:val="00BE5F7B"/>
    <w:rsid w:val="00BE6DCA"/>
    <w:rsid w:val="00BE7161"/>
    <w:rsid w:val="00BE7AED"/>
    <w:rsid w:val="00BF0D8E"/>
    <w:rsid w:val="00BF292F"/>
    <w:rsid w:val="00BF3C20"/>
    <w:rsid w:val="00BF442A"/>
    <w:rsid w:val="00BF49FE"/>
    <w:rsid w:val="00BF4AF7"/>
    <w:rsid w:val="00BF4BA9"/>
    <w:rsid w:val="00BF4E72"/>
    <w:rsid w:val="00BF51AA"/>
    <w:rsid w:val="00BF5B83"/>
    <w:rsid w:val="00BF5F18"/>
    <w:rsid w:val="00BF6876"/>
    <w:rsid w:val="00BF6B56"/>
    <w:rsid w:val="00BF6BBC"/>
    <w:rsid w:val="00BF7403"/>
    <w:rsid w:val="00BF7906"/>
    <w:rsid w:val="00BF792F"/>
    <w:rsid w:val="00C0206F"/>
    <w:rsid w:val="00C0274E"/>
    <w:rsid w:val="00C02AC2"/>
    <w:rsid w:val="00C0315C"/>
    <w:rsid w:val="00C04FB9"/>
    <w:rsid w:val="00C05017"/>
    <w:rsid w:val="00C05CAC"/>
    <w:rsid w:val="00C07228"/>
    <w:rsid w:val="00C0726F"/>
    <w:rsid w:val="00C0757E"/>
    <w:rsid w:val="00C10105"/>
    <w:rsid w:val="00C1067E"/>
    <w:rsid w:val="00C10B26"/>
    <w:rsid w:val="00C11023"/>
    <w:rsid w:val="00C11307"/>
    <w:rsid w:val="00C11411"/>
    <w:rsid w:val="00C1175E"/>
    <w:rsid w:val="00C121BE"/>
    <w:rsid w:val="00C12BC7"/>
    <w:rsid w:val="00C135E0"/>
    <w:rsid w:val="00C146CC"/>
    <w:rsid w:val="00C14784"/>
    <w:rsid w:val="00C1491D"/>
    <w:rsid w:val="00C15F55"/>
    <w:rsid w:val="00C17093"/>
    <w:rsid w:val="00C17534"/>
    <w:rsid w:val="00C1797D"/>
    <w:rsid w:val="00C213B8"/>
    <w:rsid w:val="00C225D0"/>
    <w:rsid w:val="00C22EA7"/>
    <w:rsid w:val="00C23162"/>
    <w:rsid w:val="00C23570"/>
    <w:rsid w:val="00C24DA8"/>
    <w:rsid w:val="00C250CC"/>
    <w:rsid w:val="00C2524A"/>
    <w:rsid w:val="00C25841"/>
    <w:rsid w:val="00C25D40"/>
    <w:rsid w:val="00C266CE"/>
    <w:rsid w:val="00C27343"/>
    <w:rsid w:val="00C27EDC"/>
    <w:rsid w:val="00C30314"/>
    <w:rsid w:val="00C30651"/>
    <w:rsid w:val="00C306E9"/>
    <w:rsid w:val="00C3087D"/>
    <w:rsid w:val="00C312EE"/>
    <w:rsid w:val="00C31984"/>
    <w:rsid w:val="00C32254"/>
    <w:rsid w:val="00C33F02"/>
    <w:rsid w:val="00C344E4"/>
    <w:rsid w:val="00C34CD2"/>
    <w:rsid w:val="00C35C82"/>
    <w:rsid w:val="00C36493"/>
    <w:rsid w:val="00C36D9C"/>
    <w:rsid w:val="00C376E3"/>
    <w:rsid w:val="00C3770D"/>
    <w:rsid w:val="00C409A2"/>
    <w:rsid w:val="00C40C2F"/>
    <w:rsid w:val="00C40E14"/>
    <w:rsid w:val="00C42EA2"/>
    <w:rsid w:val="00C43609"/>
    <w:rsid w:val="00C44444"/>
    <w:rsid w:val="00C445E1"/>
    <w:rsid w:val="00C44C3B"/>
    <w:rsid w:val="00C44F87"/>
    <w:rsid w:val="00C44F9D"/>
    <w:rsid w:val="00C465D2"/>
    <w:rsid w:val="00C46EBF"/>
    <w:rsid w:val="00C47000"/>
    <w:rsid w:val="00C4768E"/>
    <w:rsid w:val="00C47BA4"/>
    <w:rsid w:val="00C510D3"/>
    <w:rsid w:val="00C5247B"/>
    <w:rsid w:val="00C5268A"/>
    <w:rsid w:val="00C53220"/>
    <w:rsid w:val="00C53D8C"/>
    <w:rsid w:val="00C540CA"/>
    <w:rsid w:val="00C54489"/>
    <w:rsid w:val="00C545A7"/>
    <w:rsid w:val="00C551BA"/>
    <w:rsid w:val="00C558D0"/>
    <w:rsid w:val="00C55CBB"/>
    <w:rsid w:val="00C5676E"/>
    <w:rsid w:val="00C57EA6"/>
    <w:rsid w:val="00C600D2"/>
    <w:rsid w:val="00C60AD8"/>
    <w:rsid w:val="00C6115B"/>
    <w:rsid w:val="00C62532"/>
    <w:rsid w:val="00C63836"/>
    <w:rsid w:val="00C638D2"/>
    <w:rsid w:val="00C638EA"/>
    <w:rsid w:val="00C64961"/>
    <w:rsid w:val="00C64B93"/>
    <w:rsid w:val="00C65D0B"/>
    <w:rsid w:val="00C6630B"/>
    <w:rsid w:val="00C66782"/>
    <w:rsid w:val="00C66881"/>
    <w:rsid w:val="00C66CB1"/>
    <w:rsid w:val="00C66DD9"/>
    <w:rsid w:val="00C67D05"/>
    <w:rsid w:val="00C7140A"/>
    <w:rsid w:val="00C71890"/>
    <w:rsid w:val="00C71908"/>
    <w:rsid w:val="00C71E56"/>
    <w:rsid w:val="00C72CCC"/>
    <w:rsid w:val="00C72F30"/>
    <w:rsid w:val="00C738C7"/>
    <w:rsid w:val="00C73CFD"/>
    <w:rsid w:val="00C73E3C"/>
    <w:rsid w:val="00C742B8"/>
    <w:rsid w:val="00C7486F"/>
    <w:rsid w:val="00C75858"/>
    <w:rsid w:val="00C75CBF"/>
    <w:rsid w:val="00C76273"/>
    <w:rsid w:val="00C76A51"/>
    <w:rsid w:val="00C77493"/>
    <w:rsid w:val="00C77EC6"/>
    <w:rsid w:val="00C800F6"/>
    <w:rsid w:val="00C804B2"/>
    <w:rsid w:val="00C80502"/>
    <w:rsid w:val="00C80A95"/>
    <w:rsid w:val="00C81076"/>
    <w:rsid w:val="00C82C69"/>
    <w:rsid w:val="00C83348"/>
    <w:rsid w:val="00C85053"/>
    <w:rsid w:val="00C8527B"/>
    <w:rsid w:val="00C85723"/>
    <w:rsid w:val="00C85A60"/>
    <w:rsid w:val="00C85B71"/>
    <w:rsid w:val="00C85B89"/>
    <w:rsid w:val="00C86356"/>
    <w:rsid w:val="00C867C3"/>
    <w:rsid w:val="00C86F22"/>
    <w:rsid w:val="00C87767"/>
    <w:rsid w:val="00C90742"/>
    <w:rsid w:val="00C9087E"/>
    <w:rsid w:val="00C90947"/>
    <w:rsid w:val="00C915A3"/>
    <w:rsid w:val="00C91A96"/>
    <w:rsid w:val="00C92197"/>
    <w:rsid w:val="00C92544"/>
    <w:rsid w:val="00C92952"/>
    <w:rsid w:val="00C935DF"/>
    <w:rsid w:val="00C94311"/>
    <w:rsid w:val="00C9544C"/>
    <w:rsid w:val="00C95A50"/>
    <w:rsid w:val="00C95EA6"/>
    <w:rsid w:val="00C9606D"/>
    <w:rsid w:val="00C9609E"/>
    <w:rsid w:val="00C969B5"/>
    <w:rsid w:val="00C96D30"/>
    <w:rsid w:val="00C96D99"/>
    <w:rsid w:val="00C97878"/>
    <w:rsid w:val="00C97AD1"/>
    <w:rsid w:val="00CA0093"/>
    <w:rsid w:val="00CA03F1"/>
    <w:rsid w:val="00CA062F"/>
    <w:rsid w:val="00CA0851"/>
    <w:rsid w:val="00CA138D"/>
    <w:rsid w:val="00CA21D2"/>
    <w:rsid w:val="00CA2664"/>
    <w:rsid w:val="00CA2B96"/>
    <w:rsid w:val="00CA314A"/>
    <w:rsid w:val="00CA3638"/>
    <w:rsid w:val="00CA36A9"/>
    <w:rsid w:val="00CA39A7"/>
    <w:rsid w:val="00CA3E87"/>
    <w:rsid w:val="00CA3FBC"/>
    <w:rsid w:val="00CA443D"/>
    <w:rsid w:val="00CA5487"/>
    <w:rsid w:val="00CA56A9"/>
    <w:rsid w:val="00CA69B1"/>
    <w:rsid w:val="00CA72F4"/>
    <w:rsid w:val="00CA76C8"/>
    <w:rsid w:val="00CB083C"/>
    <w:rsid w:val="00CB0B2F"/>
    <w:rsid w:val="00CB13B5"/>
    <w:rsid w:val="00CB1742"/>
    <w:rsid w:val="00CB201C"/>
    <w:rsid w:val="00CB2BB5"/>
    <w:rsid w:val="00CB2F72"/>
    <w:rsid w:val="00CB334E"/>
    <w:rsid w:val="00CB3449"/>
    <w:rsid w:val="00CB45DC"/>
    <w:rsid w:val="00CB4B69"/>
    <w:rsid w:val="00CB4DDB"/>
    <w:rsid w:val="00CB535F"/>
    <w:rsid w:val="00CB536B"/>
    <w:rsid w:val="00CB599C"/>
    <w:rsid w:val="00CB5A16"/>
    <w:rsid w:val="00CB607E"/>
    <w:rsid w:val="00CB6362"/>
    <w:rsid w:val="00CB659C"/>
    <w:rsid w:val="00CC01BF"/>
    <w:rsid w:val="00CC0AF9"/>
    <w:rsid w:val="00CC1CDB"/>
    <w:rsid w:val="00CC29E4"/>
    <w:rsid w:val="00CC2CFC"/>
    <w:rsid w:val="00CC3578"/>
    <w:rsid w:val="00CC3E20"/>
    <w:rsid w:val="00CC40D0"/>
    <w:rsid w:val="00CC428F"/>
    <w:rsid w:val="00CC6023"/>
    <w:rsid w:val="00CC723B"/>
    <w:rsid w:val="00CD036D"/>
    <w:rsid w:val="00CD1024"/>
    <w:rsid w:val="00CD18F8"/>
    <w:rsid w:val="00CD1939"/>
    <w:rsid w:val="00CD25DA"/>
    <w:rsid w:val="00CD346F"/>
    <w:rsid w:val="00CD379D"/>
    <w:rsid w:val="00CD38D6"/>
    <w:rsid w:val="00CD3E5C"/>
    <w:rsid w:val="00CD3E97"/>
    <w:rsid w:val="00CD49EA"/>
    <w:rsid w:val="00CD50FD"/>
    <w:rsid w:val="00CD55D2"/>
    <w:rsid w:val="00CD59CB"/>
    <w:rsid w:val="00CD624E"/>
    <w:rsid w:val="00CD66E1"/>
    <w:rsid w:val="00CD7158"/>
    <w:rsid w:val="00CE0513"/>
    <w:rsid w:val="00CE0523"/>
    <w:rsid w:val="00CE133B"/>
    <w:rsid w:val="00CE13F6"/>
    <w:rsid w:val="00CE154D"/>
    <w:rsid w:val="00CE1949"/>
    <w:rsid w:val="00CE3015"/>
    <w:rsid w:val="00CE35BE"/>
    <w:rsid w:val="00CE3A16"/>
    <w:rsid w:val="00CE3C2D"/>
    <w:rsid w:val="00CE4F6B"/>
    <w:rsid w:val="00CE50ED"/>
    <w:rsid w:val="00CE518D"/>
    <w:rsid w:val="00CE57A8"/>
    <w:rsid w:val="00CE58E5"/>
    <w:rsid w:val="00CE599D"/>
    <w:rsid w:val="00CE608A"/>
    <w:rsid w:val="00CF019A"/>
    <w:rsid w:val="00CF0249"/>
    <w:rsid w:val="00CF06F1"/>
    <w:rsid w:val="00CF1B82"/>
    <w:rsid w:val="00CF1CEC"/>
    <w:rsid w:val="00CF2EC5"/>
    <w:rsid w:val="00CF336E"/>
    <w:rsid w:val="00CF5AF6"/>
    <w:rsid w:val="00CF5EF6"/>
    <w:rsid w:val="00CF61E1"/>
    <w:rsid w:val="00CF641C"/>
    <w:rsid w:val="00CF777D"/>
    <w:rsid w:val="00CF784B"/>
    <w:rsid w:val="00D003DE"/>
    <w:rsid w:val="00D0045D"/>
    <w:rsid w:val="00D00F96"/>
    <w:rsid w:val="00D01240"/>
    <w:rsid w:val="00D01553"/>
    <w:rsid w:val="00D0155E"/>
    <w:rsid w:val="00D0176E"/>
    <w:rsid w:val="00D02226"/>
    <w:rsid w:val="00D02825"/>
    <w:rsid w:val="00D028ED"/>
    <w:rsid w:val="00D0292E"/>
    <w:rsid w:val="00D0355F"/>
    <w:rsid w:val="00D0381C"/>
    <w:rsid w:val="00D041D1"/>
    <w:rsid w:val="00D0440D"/>
    <w:rsid w:val="00D049B0"/>
    <w:rsid w:val="00D04C96"/>
    <w:rsid w:val="00D06890"/>
    <w:rsid w:val="00D069A3"/>
    <w:rsid w:val="00D1021C"/>
    <w:rsid w:val="00D103C2"/>
    <w:rsid w:val="00D10806"/>
    <w:rsid w:val="00D10C8B"/>
    <w:rsid w:val="00D10DBC"/>
    <w:rsid w:val="00D11E1E"/>
    <w:rsid w:val="00D11E2B"/>
    <w:rsid w:val="00D12C76"/>
    <w:rsid w:val="00D130E7"/>
    <w:rsid w:val="00D13382"/>
    <w:rsid w:val="00D1344E"/>
    <w:rsid w:val="00D1385F"/>
    <w:rsid w:val="00D13F45"/>
    <w:rsid w:val="00D14963"/>
    <w:rsid w:val="00D149B6"/>
    <w:rsid w:val="00D16277"/>
    <w:rsid w:val="00D16608"/>
    <w:rsid w:val="00D16863"/>
    <w:rsid w:val="00D171AF"/>
    <w:rsid w:val="00D17B0F"/>
    <w:rsid w:val="00D20CE8"/>
    <w:rsid w:val="00D213D5"/>
    <w:rsid w:val="00D21E0E"/>
    <w:rsid w:val="00D22BB7"/>
    <w:rsid w:val="00D239A2"/>
    <w:rsid w:val="00D23ADA"/>
    <w:rsid w:val="00D24AA6"/>
    <w:rsid w:val="00D25088"/>
    <w:rsid w:val="00D25A47"/>
    <w:rsid w:val="00D25C27"/>
    <w:rsid w:val="00D25D5C"/>
    <w:rsid w:val="00D26095"/>
    <w:rsid w:val="00D2677D"/>
    <w:rsid w:val="00D267EC"/>
    <w:rsid w:val="00D27834"/>
    <w:rsid w:val="00D27ABF"/>
    <w:rsid w:val="00D30C94"/>
    <w:rsid w:val="00D31309"/>
    <w:rsid w:val="00D31E89"/>
    <w:rsid w:val="00D32892"/>
    <w:rsid w:val="00D32AC9"/>
    <w:rsid w:val="00D32C66"/>
    <w:rsid w:val="00D33285"/>
    <w:rsid w:val="00D33DA7"/>
    <w:rsid w:val="00D349EE"/>
    <w:rsid w:val="00D355CD"/>
    <w:rsid w:val="00D40C90"/>
    <w:rsid w:val="00D41558"/>
    <w:rsid w:val="00D423B1"/>
    <w:rsid w:val="00D4281C"/>
    <w:rsid w:val="00D43431"/>
    <w:rsid w:val="00D438D4"/>
    <w:rsid w:val="00D43AAC"/>
    <w:rsid w:val="00D442B5"/>
    <w:rsid w:val="00D44784"/>
    <w:rsid w:val="00D447FD"/>
    <w:rsid w:val="00D44A23"/>
    <w:rsid w:val="00D44E8E"/>
    <w:rsid w:val="00D45AB9"/>
    <w:rsid w:val="00D46157"/>
    <w:rsid w:val="00D462AE"/>
    <w:rsid w:val="00D46395"/>
    <w:rsid w:val="00D47378"/>
    <w:rsid w:val="00D51F76"/>
    <w:rsid w:val="00D52465"/>
    <w:rsid w:val="00D5251C"/>
    <w:rsid w:val="00D52FDB"/>
    <w:rsid w:val="00D53EA9"/>
    <w:rsid w:val="00D547A5"/>
    <w:rsid w:val="00D5586B"/>
    <w:rsid w:val="00D564F7"/>
    <w:rsid w:val="00D56757"/>
    <w:rsid w:val="00D56B0C"/>
    <w:rsid w:val="00D57AA3"/>
    <w:rsid w:val="00D600E7"/>
    <w:rsid w:val="00D609EC"/>
    <w:rsid w:val="00D60F37"/>
    <w:rsid w:val="00D62206"/>
    <w:rsid w:val="00D628E1"/>
    <w:rsid w:val="00D62EE5"/>
    <w:rsid w:val="00D633C1"/>
    <w:rsid w:val="00D641C6"/>
    <w:rsid w:val="00D65A68"/>
    <w:rsid w:val="00D662FC"/>
    <w:rsid w:val="00D66F27"/>
    <w:rsid w:val="00D674B3"/>
    <w:rsid w:val="00D676C8"/>
    <w:rsid w:val="00D70050"/>
    <w:rsid w:val="00D713CF"/>
    <w:rsid w:val="00D71BCD"/>
    <w:rsid w:val="00D7257C"/>
    <w:rsid w:val="00D725FA"/>
    <w:rsid w:val="00D73E7E"/>
    <w:rsid w:val="00D7420D"/>
    <w:rsid w:val="00D7563E"/>
    <w:rsid w:val="00D75A9B"/>
    <w:rsid w:val="00D75B05"/>
    <w:rsid w:val="00D7628B"/>
    <w:rsid w:val="00D76515"/>
    <w:rsid w:val="00D77476"/>
    <w:rsid w:val="00D776E1"/>
    <w:rsid w:val="00D77E85"/>
    <w:rsid w:val="00D80173"/>
    <w:rsid w:val="00D8074D"/>
    <w:rsid w:val="00D81A9A"/>
    <w:rsid w:val="00D81EC1"/>
    <w:rsid w:val="00D82058"/>
    <w:rsid w:val="00D822CA"/>
    <w:rsid w:val="00D8298B"/>
    <w:rsid w:val="00D83294"/>
    <w:rsid w:val="00D8526E"/>
    <w:rsid w:val="00D8554A"/>
    <w:rsid w:val="00D858D4"/>
    <w:rsid w:val="00D85BDD"/>
    <w:rsid w:val="00D86368"/>
    <w:rsid w:val="00D866FC"/>
    <w:rsid w:val="00D86747"/>
    <w:rsid w:val="00D86915"/>
    <w:rsid w:val="00D900BB"/>
    <w:rsid w:val="00D913C6"/>
    <w:rsid w:val="00D921BE"/>
    <w:rsid w:val="00D92313"/>
    <w:rsid w:val="00D9237A"/>
    <w:rsid w:val="00D92448"/>
    <w:rsid w:val="00D92E0D"/>
    <w:rsid w:val="00D93586"/>
    <w:rsid w:val="00D9479A"/>
    <w:rsid w:val="00D9499B"/>
    <w:rsid w:val="00D95EBC"/>
    <w:rsid w:val="00D95EE7"/>
    <w:rsid w:val="00D96DF5"/>
    <w:rsid w:val="00DA006E"/>
    <w:rsid w:val="00DA0BA1"/>
    <w:rsid w:val="00DA1110"/>
    <w:rsid w:val="00DA151E"/>
    <w:rsid w:val="00DA19F7"/>
    <w:rsid w:val="00DA1E6E"/>
    <w:rsid w:val="00DA2356"/>
    <w:rsid w:val="00DA24C4"/>
    <w:rsid w:val="00DA280E"/>
    <w:rsid w:val="00DA2DE6"/>
    <w:rsid w:val="00DA2FA4"/>
    <w:rsid w:val="00DA3532"/>
    <w:rsid w:val="00DA5F22"/>
    <w:rsid w:val="00DA67FC"/>
    <w:rsid w:val="00DA6FD8"/>
    <w:rsid w:val="00DA70F3"/>
    <w:rsid w:val="00DA71E2"/>
    <w:rsid w:val="00DA7855"/>
    <w:rsid w:val="00DB056A"/>
    <w:rsid w:val="00DB0857"/>
    <w:rsid w:val="00DB0CEC"/>
    <w:rsid w:val="00DB10B8"/>
    <w:rsid w:val="00DB1172"/>
    <w:rsid w:val="00DB1771"/>
    <w:rsid w:val="00DB18C2"/>
    <w:rsid w:val="00DB1E7F"/>
    <w:rsid w:val="00DB24C3"/>
    <w:rsid w:val="00DB3B18"/>
    <w:rsid w:val="00DB407F"/>
    <w:rsid w:val="00DB72E7"/>
    <w:rsid w:val="00DB7AF9"/>
    <w:rsid w:val="00DB7CB4"/>
    <w:rsid w:val="00DC0B3F"/>
    <w:rsid w:val="00DC1833"/>
    <w:rsid w:val="00DC1D06"/>
    <w:rsid w:val="00DC1EA4"/>
    <w:rsid w:val="00DC204A"/>
    <w:rsid w:val="00DC3358"/>
    <w:rsid w:val="00DC3524"/>
    <w:rsid w:val="00DC3CB7"/>
    <w:rsid w:val="00DC45A9"/>
    <w:rsid w:val="00DC4AC7"/>
    <w:rsid w:val="00DC67DA"/>
    <w:rsid w:val="00DC6812"/>
    <w:rsid w:val="00DC6C6B"/>
    <w:rsid w:val="00DC6CD1"/>
    <w:rsid w:val="00DC7159"/>
    <w:rsid w:val="00DC7586"/>
    <w:rsid w:val="00DC7ADE"/>
    <w:rsid w:val="00DC7D7A"/>
    <w:rsid w:val="00DD087B"/>
    <w:rsid w:val="00DD0A4A"/>
    <w:rsid w:val="00DD0BBC"/>
    <w:rsid w:val="00DD0D0F"/>
    <w:rsid w:val="00DD157E"/>
    <w:rsid w:val="00DD200E"/>
    <w:rsid w:val="00DD2BC6"/>
    <w:rsid w:val="00DD2F4E"/>
    <w:rsid w:val="00DD305A"/>
    <w:rsid w:val="00DD31BF"/>
    <w:rsid w:val="00DD3AE9"/>
    <w:rsid w:val="00DD41C1"/>
    <w:rsid w:val="00DD4B74"/>
    <w:rsid w:val="00DD5483"/>
    <w:rsid w:val="00DD79BE"/>
    <w:rsid w:val="00DD7E56"/>
    <w:rsid w:val="00DE0617"/>
    <w:rsid w:val="00DE07DC"/>
    <w:rsid w:val="00DE0D0C"/>
    <w:rsid w:val="00DE1025"/>
    <w:rsid w:val="00DE139D"/>
    <w:rsid w:val="00DE1851"/>
    <w:rsid w:val="00DE192E"/>
    <w:rsid w:val="00DE1CDB"/>
    <w:rsid w:val="00DE2A9D"/>
    <w:rsid w:val="00DE4C3F"/>
    <w:rsid w:val="00DE63F4"/>
    <w:rsid w:val="00DE74B9"/>
    <w:rsid w:val="00DE76E8"/>
    <w:rsid w:val="00DE78BF"/>
    <w:rsid w:val="00DF0659"/>
    <w:rsid w:val="00DF0A95"/>
    <w:rsid w:val="00DF0AE4"/>
    <w:rsid w:val="00DF0C39"/>
    <w:rsid w:val="00DF0FAC"/>
    <w:rsid w:val="00DF15C2"/>
    <w:rsid w:val="00DF1998"/>
    <w:rsid w:val="00DF1AED"/>
    <w:rsid w:val="00DF1E3B"/>
    <w:rsid w:val="00DF226E"/>
    <w:rsid w:val="00DF2CB1"/>
    <w:rsid w:val="00DF3CAF"/>
    <w:rsid w:val="00DF3FD0"/>
    <w:rsid w:val="00DF4390"/>
    <w:rsid w:val="00DF51DC"/>
    <w:rsid w:val="00DF662C"/>
    <w:rsid w:val="00DF6C15"/>
    <w:rsid w:val="00DF70B2"/>
    <w:rsid w:val="00DF7E56"/>
    <w:rsid w:val="00DF7E72"/>
    <w:rsid w:val="00E00B60"/>
    <w:rsid w:val="00E00D1A"/>
    <w:rsid w:val="00E012ED"/>
    <w:rsid w:val="00E0142E"/>
    <w:rsid w:val="00E01A76"/>
    <w:rsid w:val="00E01CAF"/>
    <w:rsid w:val="00E0280D"/>
    <w:rsid w:val="00E04A87"/>
    <w:rsid w:val="00E05BCB"/>
    <w:rsid w:val="00E0664A"/>
    <w:rsid w:val="00E073A8"/>
    <w:rsid w:val="00E07DAD"/>
    <w:rsid w:val="00E10065"/>
    <w:rsid w:val="00E10354"/>
    <w:rsid w:val="00E107E8"/>
    <w:rsid w:val="00E12689"/>
    <w:rsid w:val="00E1289D"/>
    <w:rsid w:val="00E12B69"/>
    <w:rsid w:val="00E149B2"/>
    <w:rsid w:val="00E16654"/>
    <w:rsid w:val="00E171CB"/>
    <w:rsid w:val="00E201E7"/>
    <w:rsid w:val="00E2068A"/>
    <w:rsid w:val="00E208C2"/>
    <w:rsid w:val="00E20984"/>
    <w:rsid w:val="00E20A8B"/>
    <w:rsid w:val="00E20E85"/>
    <w:rsid w:val="00E21CD2"/>
    <w:rsid w:val="00E21EFE"/>
    <w:rsid w:val="00E22D0A"/>
    <w:rsid w:val="00E23446"/>
    <w:rsid w:val="00E23AFA"/>
    <w:rsid w:val="00E24E97"/>
    <w:rsid w:val="00E2579E"/>
    <w:rsid w:val="00E25AC7"/>
    <w:rsid w:val="00E26ABF"/>
    <w:rsid w:val="00E26E4E"/>
    <w:rsid w:val="00E30B23"/>
    <w:rsid w:val="00E31AB8"/>
    <w:rsid w:val="00E327E8"/>
    <w:rsid w:val="00E33968"/>
    <w:rsid w:val="00E3423C"/>
    <w:rsid w:val="00E34C4F"/>
    <w:rsid w:val="00E351C1"/>
    <w:rsid w:val="00E35500"/>
    <w:rsid w:val="00E36823"/>
    <w:rsid w:val="00E376E4"/>
    <w:rsid w:val="00E37A8E"/>
    <w:rsid w:val="00E40487"/>
    <w:rsid w:val="00E40689"/>
    <w:rsid w:val="00E411BE"/>
    <w:rsid w:val="00E41543"/>
    <w:rsid w:val="00E4242B"/>
    <w:rsid w:val="00E431BA"/>
    <w:rsid w:val="00E432AA"/>
    <w:rsid w:val="00E43458"/>
    <w:rsid w:val="00E437DE"/>
    <w:rsid w:val="00E43F7C"/>
    <w:rsid w:val="00E4406F"/>
    <w:rsid w:val="00E4449F"/>
    <w:rsid w:val="00E44B4F"/>
    <w:rsid w:val="00E44D62"/>
    <w:rsid w:val="00E45179"/>
    <w:rsid w:val="00E461A8"/>
    <w:rsid w:val="00E5025A"/>
    <w:rsid w:val="00E505F4"/>
    <w:rsid w:val="00E5089F"/>
    <w:rsid w:val="00E50C19"/>
    <w:rsid w:val="00E51990"/>
    <w:rsid w:val="00E52846"/>
    <w:rsid w:val="00E52870"/>
    <w:rsid w:val="00E52FD9"/>
    <w:rsid w:val="00E540BF"/>
    <w:rsid w:val="00E54320"/>
    <w:rsid w:val="00E543EA"/>
    <w:rsid w:val="00E55649"/>
    <w:rsid w:val="00E57D98"/>
    <w:rsid w:val="00E60B15"/>
    <w:rsid w:val="00E60C18"/>
    <w:rsid w:val="00E610BF"/>
    <w:rsid w:val="00E6155D"/>
    <w:rsid w:val="00E61B6B"/>
    <w:rsid w:val="00E636F1"/>
    <w:rsid w:val="00E6516F"/>
    <w:rsid w:val="00E6564F"/>
    <w:rsid w:val="00E65747"/>
    <w:rsid w:val="00E65FD6"/>
    <w:rsid w:val="00E65FE6"/>
    <w:rsid w:val="00E663AF"/>
    <w:rsid w:val="00E666DA"/>
    <w:rsid w:val="00E66B7D"/>
    <w:rsid w:val="00E679E9"/>
    <w:rsid w:val="00E7172F"/>
    <w:rsid w:val="00E718FD"/>
    <w:rsid w:val="00E71A04"/>
    <w:rsid w:val="00E71B2F"/>
    <w:rsid w:val="00E721C3"/>
    <w:rsid w:val="00E72A05"/>
    <w:rsid w:val="00E740E9"/>
    <w:rsid w:val="00E74B5F"/>
    <w:rsid w:val="00E758B8"/>
    <w:rsid w:val="00E76BBA"/>
    <w:rsid w:val="00E76CC0"/>
    <w:rsid w:val="00E7713A"/>
    <w:rsid w:val="00E771E0"/>
    <w:rsid w:val="00E77516"/>
    <w:rsid w:val="00E7765E"/>
    <w:rsid w:val="00E80113"/>
    <w:rsid w:val="00E80909"/>
    <w:rsid w:val="00E81618"/>
    <w:rsid w:val="00E81A10"/>
    <w:rsid w:val="00E81DB2"/>
    <w:rsid w:val="00E828C0"/>
    <w:rsid w:val="00E82A30"/>
    <w:rsid w:val="00E82A56"/>
    <w:rsid w:val="00E8350C"/>
    <w:rsid w:val="00E83C0E"/>
    <w:rsid w:val="00E83CEF"/>
    <w:rsid w:val="00E844EB"/>
    <w:rsid w:val="00E845A5"/>
    <w:rsid w:val="00E84817"/>
    <w:rsid w:val="00E84B85"/>
    <w:rsid w:val="00E864F3"/>
    <w:rsid w:val="00E86770"/>
    <w:rsid w:val="00E8690C"/>
    <w:rsid w:val="00E87553"/>
    <w:rsid w:val="00E8764A"/>
    <w:rsid w:val="00E87826"/>
    <w:rsid w:val="00E90B1F"/>
    <w:rsid w:val="00E90FB3"/>
    <w:rsid w:val="00E914F1"/>
    <w:rsid w:val="00E9152C"/>
    <w:rsid w:val="00E922DB"/>
    <w:rsid w:val="00E9247C"/>
    <w:rsid w:val="00E9365A"/>
    <w:rsid w:val="00E945D1"/>
    <w:rsid w:val="00E951AA"/>
    <w:rsid w:val="00E96305"/>
    <w:rsid w:val="00E9680F"/>
    <w:rsid w:val="00E96BF9"/>
    <w:rsid w:val="00E96ED1"/>
    <w:rsid w:val="00E97074"/>
    <w:rsid w:val="00EA0E69"/>
    <w:rsid w:val="00EA1223"/>
    <w:rsid w:val="00EA193B"/>
    <w:rsid w:val="00EA230A"/>
    <w:rsid w:val="00EA2E77"/>
    <w:rsid w:val="00EA36E9"/>
    <w:rsid w:val="00EA3746"/>
    <w:rsid w:val="00EA3AB5"/>
    <w:rsid w:val="00EA3F83"/>
    <w:rsid w:val="00EA41FB"/>
    <w:rsid w:val="00EA5631"/>
    <w:rsid w:val="00EA61C1"/>
    <w:rsid w:val="00EA61CF"/>
    <w:rsid w:val="00EA62E5"/>
    <w:rsid w:val="00EA679A"/>
    <w:rsid w:val="00EB0767"/>
    <w:rsid w:val="00EB0E39"/>
    <w:rsid w:val="00EB1EFB"/>
    <w:rsid w:val="00EB3DA7"/>
    <w:rsid w:val="00EB440E"/>
    <w:rsid w:val="00EB4448"/>
    <w:rsid w:val="00EB46F5"/>
    <w:rsid w:val="00EB56C1"/>
    <w:rsid w:val="00EB5D7F"/>
    <w:rsid w:val="00EB6789"/>
    <w:rsid w:val="00EB700A"/>
    <w:rsid w:val="00EB7169"/>
    <w:rsid w:val="00EB7738"/>
    <w:rsid w:val="00EB7747"/>
    <w:rsid w:val="00EB78D0"/>
    <w:rsid w:val="00EC0887"/>
    <w:rsid w:val="00EC159C"/>
    <w:rsid w:val="00EC169E"/>
    <w:rsid w:val="00EC16AE"/>
    <w:rsid w:val="00EC2407"/>
    <w:rsid w:val="00EC399F"/>
    <w:rsid w:val="00EC3BF5"/>
    <w:rsid w:val="00EC3F18"/>
    <w:rsid w:val="00EC459E"/>
    <w:rsid w:val="00EC47F3"/>
    <w:rsid w:val="00EC57BA"/>
    <w:rsid w:val="00EC63E5"/>
    <w:rsid w:val="00EC6402"/>
    <w:rsid w:val="00EC7848"/>
    <w:rsid w:val="00ED1021"/>
    <w:rsid w:val="00ED1D25"/>
    <w:rsid w:val="00ED1D2F"/>
    <w:rsid w:val="00ED1E37"/>
    <w:rsid w:val="00ED21E9"/>
    <w:rsid w:val="00ED22C3"/>
    <w:rsid w:val="00ED27E7"/>
    <w:rsid w:val="00ED2979"/>
    <w:rsid w:val="00ED2C9D"/>
    <w:rsid w:val="00ED2E3A"/>
    <w:rsid w:val="00ED342E"/>
    <w:rsid w:val="00ED4563"/>
    <w:rsid w:val="00ED4750"/>
    <w:rsid w:val="00ED49EB"/>
    <w:rsid w:val="00ED4B31"/>
    <w:rsid w:val="00ED4E34"/>
    <w:rsid w:val="00ED503D"/>
    <w:rsid w:val="00ED5071"/>
    <w:rsid w:val="00ED57EC"/>
    <w:rsid w:val="00ED5A85"/>
    <w:rsid w:val="00ED6848"/>
    <w:rsid w:val="00ED6CDB"/>
    <w:rsid w:val="00ED6D25"/>
    <w:rsid w:val="00ED6DAE"/>
    <w:rsid w:val="00ED72A5"/>
    <w:rsid w:val="00ED7F5C"/>
    <w:rsid w:val="00EE07C1"/>
    <w:rsid w:val="00EE0DDF"/>
    <w:rsid w:val="00EE2AD9"/>
    <w:rsid w:val="00EE3065"/>
    <w:rsid w:val="00EE3815"/>
    <w:rsid w:val="00EE4193"/>
    <w:rsid w:val="00EE42C2"/>
    <w:rsid w:val="00EE431C"/>
    <w:rsid w:val="00EE4EB7"/>
    <w:rsid w:val="00EE619D"/>
    <w:rsid w:val="00EE6D3A"/>
    <w:rsid w:val="00EE71D2"/>
    <w:rsid w:val="00EE7943"/>
    <w:rsid w:val="00EE7B20"/>
    <w:rsid w:val="00EF009F"/>
    <w:rsid w:val="00EF0F0E"/>
    <w:rsid w:val="00EF1685"/>
    <w:rsid w:val="00EF18C7"/>
    <w:rsid w:val="00EF1D9E"/>
    <w:rsid w:val="00EF23F6"/>
    <w:rsid w:val="00EF2475"/>
    <w:rsid w:val="00EF262E"/>
    <w:rsid w:val="00EF2C06"/>
    <w:rsid w:val="00EF31E9"/>
    <w:rsid w:val="00EF3587"/>
    <w:rsid w:val="00EF4035"/>
    <w:rsid w:val="00EF4043"/>
    <w:rsid w:val="00EF4929"/>
    <w:rsid w:val="00EF5024"/>
    <w:rsid w:val="00EF545B"/>
    <w:rsid w:val="00EF5721"/>
    <w:rsid w:val="00EF6A27"/>
    <w:rsid w:val="00EF7468"/>
    <w:rsid w:val="00F004BE"/>
    <w:rsid w:val="00F00C38"/>
    <w:rsid w:val="00F013DD"/>
    <w:rsid w:val="00F01B62"/>
    <w:rsid w:val="00F02667"/>
    <w:rsid w:val="00F028A7"/>
    <w:rsid w:val="00F029F1"/>
    <w:rsid w:val="00F02B1A"/>
    <w:rsid w:val="00F02F59"/>
    <w:rsid w:val="00F0440E"/>
    <w:rsid w:val="00F05ED0"/>
    <w:rsid w:val="00F0686A"/>
    <w:rsid w:val="00F06C00"/>
    <w:rsid w:val="00F0717C"/>
    <w:rsid w:val="00F07700"/>
    <w:rsid w:val="00F07F78"/>
    <w:rsid w:val="00F10144"/>
    <w:rsid w:val="00F1048D"/>
    <w:rsid w:val="00F106D8"/>
    <w:rsid w:val="00F11471"/>
    <w:rsid w:val="00F122D6"/>
    <w:rsid w:val="00F126DE"/>
    <w:rsid w:val="00F12A17"/>
    <w:rsid w:val="00F12C8C"/>
    <w:rsid w:val="00F13290"/>
    <w:rsid w:val="00F13594"/>
    <w:rsid w:val="00F15C3B"/>
    <w:rsid w:val="00F1605A"/>
    <w:rsid w:val="00F1614D"/>
    <w:rsid w:val="00F16184"/>
    <w:rsid w:val="00F1637F"/>
    <w:rsid w:val="00F16802"/>
    <w:rsid w:val="00F168E1"/>
    <w:rsid w:val="00F17A43"/>
    <w:rsid w:val="00F203F1"/>
    <w:rsid w:val="00F20B54"/>
    <w:rsid w:val="00F210EC"/>
    <w:rsid w:val="00F21E2F"/>
    <w:rsid w:val="00F22387"/>
    <w:rsid w:val="00F23415"/>
    <w:rsid w:val="00F24020"/>
    <w:rsid w:val="00F24148"/>
    <w:rsid w:val="00F24325"/>
    <w:rsid w:val="00F245ED"/>
    <w:rsid w:val="00F2578F"/>
    <w:rsid w:val="00F259A3"/>
    <w:rsid w:val="00F25E84"/>
    <w:rsid w:val="00F263BF"/>
    <w:rsid w:val="00F26526"/>
    <w:rsid w:val="00F26B74"/>
    <w:rsid w:val="00F26DB7"/>
    <w:rsid w:val="00F27783"/>
    <w:rsid w:val="00F30815"/>
    <w:rsid w:val="00F30A69"/>
    <w:rsid w:val="00F30FA5"/>
    <w:rsid w:val="00F31490"/>
    <w:rsid w:val="00F318AB"/>
    <w:rsid w:val="00F33178"/>
    <w:rsid w:val="00F33677"/>
    <w:rsid w:val="00F33CB2"/>
    <w:rsid w:val="00F33FA7"/>
    <w:rsid w:val="00F348F7"/>
    <w:rsid w:val="00F36021"/>
    <w:rsid w:val="00F36994"/>
    <w:rsid w:val="00F36DC1"/>
    <w:rsid w:val="00F37312"/>
    <w:rsid w:val="00F37A78"/>
    <w:rsid w:val="00F37CF2"/>
    <w:rsid w:val="00F40C80"/>
    <w:rsid w:val="00F41B9F"/>
    <w:rsid w:val="00F41F28"/>
    <w:rsid w:val="00F425C5"/>
    <w:rsid w:val="00F42A37"/>
    <w:rsid w:val="00F42C49"/>
    <w:rsid w:val="00F42EC8"/>
    <w:rsid w:val="00F43687"/>
    <w:rsid w:val="00F44098"/>
    <w:rsid w:val="00F4457F"/>
    <w:rsid w:val="00F46412"/>
    <w:rsid w:val="00F501F1"/>
    <w:rsid w:val="00F50463"/>
    <w:rsid w:val="00F5054A"/>
    <w:rsid w:val="00F51B7C"/>
    <w:rsid w:val="00F51C29"/>
    <w:rsid w:val="00F52030"/>
    <w:rsid w:val="00F5251D"/>
    <w:rsid w:val="00F532AC"/>
    <w:rsid w:val="00F54153"/>
    <w:rsid w:val="00F54AA3"/>
    <w:rsid w:val="00F55320"/>
    <w:rsid w:val="00F55378"/>
    <w:rsid w:val="00F553F9"/>
    <w:rsid w:val="00F56CF7"/>
    <w:rsid w:val="00F573F1"/>
    <w:rsid w:val="00F576ED"/>
    <w:rsid w:val="00F60177"/>
    <w:rsid w:val="00F603FA"/>
    <w:rsid w:val="00F60C54"/>
    <w:rsid w:val="00F60EA4"/>
    <w:rsid w:val="00F62A38"/>
    <w:rsid w:val="00F6318C"/>
    <w:rsid w:val="00F65A7A"/>
    <w:rsid w:val="00F65D9A"/>
    <w:rsid w:val="00F67914"/>
    <w:rsid w:val="00F67A5F"/>
    <w:rsid w:val="00F704BC"/>
    <w:rsid w:val="00F70B10"/>
    <w:rsid w:val="00F7143C"/>
    <w:rsid w:val="00F71BE1"/>
    <w:rsid w:val="00F72F42"/>
    <w:rsid w:val="00F7378B"/>
    <w:rsid w:val="00F7432F"/>
    <w:rsid w:val="00F746B6"/>
    <w:rsid w:val="00F7486B"/>
    <w:rsid w:val="00F75104"/>
    <w:rsid w:val="00F76537"/>
    <w:rsid w:val="00F76779"/>
    <w:rsid w:val="00F76D7A"/>
    <w:rsid w:val="00F76F57"/>
    <w:rsid w:val="00F77338"/>
    <w:rsid w:val="00F800C3"/>
    <w:rsid w:val="00F80293"/>
    <w:rsid w:val="00F80992"/>
    <w:rsid w:val="00F80A9D"/>
    <w:rsid w:val="00F80F4E"/>
    <w:rsid w:val="00F81580"/>
    <w:rsid w:val="00F81E6A"/>
    <w:rsid w:val="00F824E8"/>
    <w:rsid w:val="00F829A2"/>
    <w:rsid w:val="00F82B6D"/>
    <w:rsid w:val="00F82FF3"/>
    <w:rsid w:val="00F83CA5"/>
    <w:rsid w:val="00F83E42"/>
    <w:rsid w:val="00F841DF"/>
    <w:rsid w:val="00F8424D"/>
    <w:rsid w:val="00F845D9"/>
    <w:rsid w:val="00F84EB8"/>
    <w:rsid w:val="00F84EE5"/>
    <w:rsid w:val="00F8576E"/>
    <w:rsid w:val="00F85B8B"/>
    <w:rsid w:val="00F86C54"/>
    <w:rsid w:val="00F870DE"/>
    <w:rsid w:val="00F8742D"/>
    <w:rsid w:val="00F8780B"/>
    <w:rsid w:val="00F87ACE"/>
    <w:rsid w:val="00F90055"/>
    <w:rsid w:val="00F903FC"/>
    <w:rsid w:val="00F905A7"/>
    <w:rsid w:val="00F905BC"/>
    <w:rsid w:val="00F90CA9"/>
    <w:rsid w:val="00F90D04"/>
    <w:rsid w:val="00F91BF3"/>
    <w:rsid w:val="00F92BAC"/>
    <w:rsid w:val="00F9353D"/>
    <w:rsid w:val="00F93976"/>
    <w:rsid w:val="00F952A4"/>
    <w:rsid w:val="00F955E9"/>
    <w:rsid w:val="00F9582E"/>
    <w:rsid w:val="00F95B2E"/>
    <w:rsid w:val="00F96883"/>
    <w:rsid w:val="00F96FC1"/>
    <w:rsid w:val="00F97F3C"/>
    <w:rsid w:val="00FA0155"/>
    <w:rsid w:val="00FA04A4"/>
    <w:rsid w:val="00FA04B8"/>
    <w:rsid w:val="00FA1109"/>
    <w:rsid w:val="00FA14C1"/>
    <w:rsid w:val="00FA1DAC"/>
    <w:rsid w:val="00FA1E2D"/>
    <w:rsid w:val="00FA2085"/>
    <w:rsid w:val="00FA210B"/>
    <w:rsid w:val="00FA2127"/>
    <w:rsid w:val="00FA2651"/>
    <w:rsid w:val="00FA2A78"/>
    <w:rsid w:val="00FA2C7C"/>
    <w:rsid w:val="00FA35AA"/>
    <w:rsid w:val="00FA3F97"/>
    <w:rsid w:val="00FA4651"/>
    <w:rsid w:val="00FA5267"/>
    <w:rsid w:val="00FA5279"/>
    <w:rsid w:val="00FA5522"/>
    <w:rsid w:val="00FA55DF"/>
    <w:rsid w:val="00FA5972"/>
    <w:rsid w:val="00FA5DD6"/>
    <w:rsid w:val="00FA6B98"/>
    <w:rsid w:val="00FA6F08"/>
    <w:rsid w:val="00FA70B4"/>
    <w:rsid w:val="00FA7983"/>
    <w:rsid w:val="00FB065A"/>
    <w:rsid w:val="00FB0D52"/>
    <w:rsid w:val="00FB0D78"/>
    <w:rsid w:val="00FB2BDD"/>
    <w:rsid w:val="00FB3049"/>
    <w:rsid w:val="00FB3190"/>
    <w:rsid w:val="00FB322B"/>
    <w:rsid w:val="00FB36C8"/>
    <w:rsid w:val="00FB46E0"/>
    <w:rsid w:val="00FB534A"/>
    <w:rsid w:val="00FB6609"/>
    <w:rsid w:val="00FB6FB8"/>
    <w:rsid w:val="00FC02F7"/>
    <w:rsid w:val="00FC08DD"/>
    <w:rsid w:val="00FC0DDA"/>
    <w:rsid w:val="00FC0E84"/>
    <w:rsid w:val="00FC1AC4"/>
    <w:rsid w:val="00FC1C41"/>
    <w:rsid w:val="00FC1C9A"/>
    <w:rsid w:val="00FC3179"/>
    <w:rsid w:val="00FC34BB"/>
    <w:rsid w:val="00FC3DBE"/>
    <w:rsid w:val="00FC3E61"/>
    <w:rsid w:val="00FC3FFF"/>
    <w:rsid w:val="00FC45BB"/>
    <w:rsid w:val="00FC61BF"/>
    <w:rsid w:val="00FC6223"/>
    <w:rsid w:val="00FC6244"/>
    <w:rsid w:val="00FC6DE1"/>
    <w:rsid w:val="00FC6EBF"/>
    <w:rsid w:val="00FC707E"/>
    <w:rsid w:val="00FD2195"/>
    <w:rsid w:val="00FD2416"/>
    <w:rsid w:val="00FD2DD2"/>
    <w:rsid w:val="00FD43D4"/>
    <w:rsid w:val="00FD4D23"/>
    <w:rsid w:val="00FD4EF8"/>
    <w:rsid w:val="00FD54E5"/>
    <w:rsid w:val="00FD580F"/>
    <w:rsid w:val="00FD6038"/>
    <w:rsid w:val="00FD613C"/>
    <w:rsid w:val="00FD6ACC"/>
    <w:rsid w:val="00FD783F"/>
    <w:rsid w:val="00FE094B"/>
    <w:rsid w:val="00FE1184"/>
    <w:rsid w:val="00FE2764"/>
    <w:rsid w:val="00FE2DF8"/>
    <w:rsid w:val="00FE35E8"/>
    <w:rsid w:val="00FE3CD4"/>
    <w:rsid w:val="00FE3E1E"/>
    <w:rsid w:val="00FE42D2"/>
    <w:rsid w:val="00FE544B"/>
    <w:rsid w:val="00FE5BB4"/>
    <w:rsid w:val="00FE6124"/>
    <w:rsid w:val="00FE7532"/>
    <w:rsid w:val="00FF080F"/>
    <w:rsid w:val="00FF1A44"/>
    <w:rsid w:val="00FF1BA9"/>
    <w:rsid w:val="00FF299D"/>
    <w:rsid w:val="00FF2B9C"/>
    <w:rsid w:val="00FF2C32"/>
    <w:rsid w:val="00FF3541"/>
    <w:rsid w:val="00FF36E6"/>
    <w:rsid w:val="00FF3ABF"/>
    <w:rsid w:val="00FF41E8"/>
    <w:rsid w:val="00FF45DE"/>
    <w:rsid w:val="00FF5FC5"/>
    <w:rsid w:val="00FF696B"/>
    <w:rsid w:val="00FF69C8"/>
    <w:rsid w:val="00FF6C36"/>
    <w:rsid w:val="00FF72CC"/>
    <w:rsid w:val="00FF7471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AD4B9"/>
  <w15:chartTrackingRefBased/>
  <w15:docId w15:val="{F33B5F21-B731-419D-8CE2-F0DF61B46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9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1C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CD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4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098"/>
  </w:style>
  <w:style w:type="paragraph" w:styleId="Footer">
    <w:name w:val="footer"/>
    <w:basedOn w:val="Normal"/>
    <w:link w:val="FooterChar"/>
    <w:uiPriority w:val="99"/>
    <w:unhideWhenUsed/>
    <w:rsid w:val="00F44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098"/>
  </w:style>
  <w:style w:type="character" w:styleId="Hyperlink">
    <w:name w:val="Hyperlink"/>
    <w:uiPriority w:val="99"/>
    <w:unhideWhenUsed/>
    <w:rsid w:val="00F440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amilycounse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Proudman</dc:creator>
  <cp:keywords/>
  <dc:description/>
  <cp:lastModifiedBy>Ken Milbo</cp:lastModifiedBy>
  <cp:revision>8</cp:revision>
  <cp:lastPrinted>2015-05-14T19:40:00Z</cp:lastPrinted>
  <dcterms:created xsi:type="dcterms:W3CDTF">2015-05-14T16:44:00Z</dcterms:created>
  <dcterms:modified xsi:type="dcterms:W3CDTF">2017-04-21T01:55:00Z</dcterms:modified>
</cp:coreProperties>
</file>